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00EFC" w14:textId="77777777" w:rsidR="00DB6700" w:rsidRDefault="00B12633">
      <w:pPr>
        <w:pStyle w:val="1"/>
      </w:pPr>
      <w:bookmarkStart w:id="0" w:name="homework-assistant-system-documentation"/>
      <w:r>
        <w:t>Homework Assistant System Documentation</w:t>
      </w:r>
    </w:p>
    <w:p w14:paraId="174BBBEE" w14:textId="77777777" w:rsidR="00DB6700" w:rsidRDefault="00B12633">
      <w:pPr>
        <w:pStyle w:val="2"/>
      </w:pPr>
      <w:bookmarkStart w:id="1" w:name="project-overview"/>
      <w:r>
        <w:t>1. Project Overview</w:t>
      </w:r>
    </w:p>
    <w:p w14:paraId="4F755FE5" w14:textId="77777777" w:rsidR="00DB6700" w:rsidRDefault="00B12633">
      <w:pPr>
        <w:pStyle w:val="3"/>
      </w:pPr>
      <w:bookmarkStart w:id="2" w:name="introduction"/>
      <w:r>
        <w:t>1.1 Introduction</w:t>
      </w:r>
    </w:p>
    <w:p w14:paraId="64ECA423" w14:textId="77777777" w:rsidR="00DB6700" w:rsidRDefault="00B12633">
      <w:pPr>
        <w:pStyle w:val="FirstParagraph"/>
      </w:pPr>
      <w:r>
        <w:t>The Homework Assistant System is an intelligent learning tool designed to help students manage assignments, record mistakes, analyze learning progress, and interact via text or voice. Built with Python and Gradio, it offers an intuitive web interface, inte</w:t>
      </w:r>
      <w:r>
        <w:t xml:space="preserve">grating a database, speech synthesis, and statistical analysis. The system comprises two core modules: </w:t>
      </w:r>
      <w:r>
        <w:rPr>
          <w:rStyle w:val="VerbatimChar"/>
        </w:rPr>
        <w:t>homework_assistant.py</w:t>
      </w:r>
      <w:r>
        <w:t xml:space="preserve"> (main program) and </w:t>
      </w:r>
      <w:r>
        <w:rPr>
          <w:rStyle w:val="VerbatimChar"/>
        </w:rPr>
        <w:t>voice_assistant.py</w:t>
      </w:r>
      <w:r>
        <w:t xml:space="preserve"> (speech processing and API interaction), catering to middle and high school students’ academi</w:t>
      </w:r>
      <w:r>
        <w:t>c needs.</w:t>
      </w:r>
    </w:p>
    <w:p w14:paraId="6561CBA6" w14:textId="77777777" w:rsidR="00DB6700" w:rsidRDefault="00B12633">
      <w:pPr>
        <w:pStyle w:val="3"/>
      </w:pPr>
      <w:bookmarkStart w:id="3" w:name="key-features"/>
      <w:bookmarkEnd w:id="2"/>
      <w:r>
        <w:t>1.2 Key Features</w:t>
      </w:r>
    </w:p>
    <w:p w14:paraId="73CE7F96" w14:textId="77777777" w:rsidR="00DB6700" w:rsidRDefault="00B12633">
      <w:pPr>
        <w:pStyle w:val="Compact"/>
        <w:numPr>
          <w:ilvl w:val="0"/>
          <w:numId w:val="2"/>
        </w:numPr>
      </w:pPr>
      <w:r>
        <w:rPr>
          <w:b/>
          <w:bCs/>
        </w:rPr>
        <w:t>Text-Based Interaction</w:t>
      </w:r>
      <w:r>
        <w:t>: Users input academic questions or commands, select tones (Strict Teacher, Gentle Sister, Funny Classmate), and receive text and audio responses.</w:t>
      </w:r>
    </w:p>
    <w:p w14:paraId="540186FE" w14:textId="77777777" w:rsidR="00DB6700" w:rsidRDefault="00B12633">
      <w:pPr>
        <w:pStyle w:val="Compact"/>
        <w:numPr>
          <w:ilvl w:val="0"/>
          <w:numId w:val="2"/>
        </w:numPr>
      </w:pPr>
      <w:r>
        <w:rPr>
          <w:b/>
          <w:bCs/>
        </w:rPr>
        <w:t>Assignment Management</w:t>
      </w:r>
      <w:r>
        <w:t>: Add, delete, view assignments, and aut</w:t>
      </w:r>
      <w:r>
        <w:t>omatically clear expired ones.</w:t>
      </w:r>
    </w:p>
    <w:p w14:paraId="59A48E85" w14:textId="77777777" w:rsidR="00DB6700" w:rsidRDefault="00B12633">
      <w:pPr>
        <w:pStyle w:val="Compact"/>
        <w:numPr>
          <w:ilvl w:val="0"/>
          <w:numId w:val="2"/>
        </w:numPr>
      </w:pPr>
      <w:r>
        <w:rPr>
          <w:b/>
          <w:bCs/>
        </w:rPr>
        <w:t>Mistake Tracking</w:t>
      </w:r>
      <w:r>
        <w:t>: Record mistakes with optional images, filter by subject, and generate practice questions.</w:t>
      </w:r>
    </w:p>
    <w:p w14:paraId="18FC72C3" w14:textId="77777777" w:rsidR="00DB6700" w:rsidRDefault="00B12633">
      <w:pPr>
        <w:pStyle w:val="Compact"/>
        <w:numPr>
          <w:ilvl w:val="0"/>
          <w:numId w:val="2"/>
        </w:numPr>
      </w:pPr>
      <w:r>
        <w:rPr>
          <w:b/>
          <w:bCs/>
        </w:rPr>
        <w:t>Learning Analytics</w:t>
      </w:r>
      <w:r>
        <w:t>: Generate mistake distribution charts and analyze weak subjects.</w:t>
      </w:r>
    </w:p>
    <w:p w14:paraId="27CB72A4" w14:textId="77777777" w:rsidR="00DB6700" w:rsidRDefault="00B12633">
      <w:pPr>
        <w:pStyle w:val="Compact"/>
        <w:numPr>
          <w:ilvl w:val="0"/>
          <w:numId w:val="2"/>
        </w:numPr>
      </w:pPr>
      <w:r>
        <w:rPr>
          <w:b/>
          <w:bCs/>
        </w:rPr>
        <w:t>Continuous Voice Interaction</w:t>
      </w:r>
      <w:r>
        <w:t>: Con</w:t>
      </w:r>
      <w:r>
        <w:t xml:space="preserve">duct multi-turn conversations via microphone or audio files, processed by the </w:t>
      </w:r>
      <w:r>
        <w:rPr>
          <w:rStyle w:val="VerbatimChar"/>
        </w:rPr>
        <w:t>voice_assistant</w:t>
      </w:r>
      <w:r>
        <w:t xml:space="preserve"> module.</w:t>
      </w:r>
    </w:p>
    <w:p w14:paraId="42F9C236" w14:textId="77777777" w:rsidR="00DB6700" w:rsidRDefault="00B12633">
      <w:pPr>
        <w:pStyle w:val="3"/>
      </w:pPr>
      <w:bookmarkStart w:id="4" w:name="technology-stack"/>
      <w:bookmarkEnd w:id="3"/>
      <w:r>
        <w:t>1.3 Technology Stack</w:t>
      </w:r>
    </w:p>
    <w:p w14:paraId="029C7A25" w14:textId="77777777" w:rsidR="00DB6700" w:rsidRDefault="00B12633">
      <w:pPr>
        <w:pStyle w:val="Compact"/>
        <w:numPr>
          <w:ilvl w:val="0"/>
          <w:numId w:val="3"/>
        </w:numPr>
      </w:pPr>
      <w:r>
        <w:rPr>
          <w:b/>
          <w:bCs/>
        </w:rPr>
        <w:t>Programming Language</w:t>
      </w:r>
      <w:r>
        <w:t>: Python 3.8+</w:t>
      </w:r>
    </w:p>
    <w:p w14:paraId="48069FD4" w14:textId="77777777" w:rsidR="00DB6700" w:rsidRDefault="00B12633">
      <w:pPr>
        <w:pStyle w:val="Compact"/>
        <w:numPr>
          <w:ilvl w:val="0"/>
          <w:numId w:val="3"/>
        </w:numPr>
      </w:pPr>
      <w:r>
        <w:rPr>
          <w:b/>
          <w:bCs/>
        </w:rPr>
        <w:t>Interface Framework</w:t>
      </w:r>
      <w:r>
        <w:t>: Gradio 5.33.1</w:t>
      </w:r>
    </w:p>
    <w:p w14:paraId="412E5F4F" w14:textId="77777777" w:rsidR="00DB6700" w:rsidRDefault="00B12633">
      <w:pPr>
        <w:pStyle w:val="Compact"/>
        <w:numPr>
          <w:ilvl w:val="0"/>
          <w:numId w:val="3"/>
        </w:numPr>
      </w:pPr>
      <w:r>
        <w:rPr>
          <w:b/>
          <w:bCs/>
        </w:rPr>
        <w:t>Database</w:t>
      </w:r>
      <w:r>
        <w:t>: SQLite</w:t>
      </w:r>
    </w:p>
    <w:p w14:paraId="2B0B3BA2" w14:textId="77777777" w:rsidR="00DB6700" w:rsidRDefault="00B12633">
      <w:pPr>
        <w:pStyle w:val="Compact"/>
        <w:numPr>
          <w:ilvl w:val="0"/>
          <w:numId w:val="3"/>
        </w:numPr>
      </w:pPr>
      <w:r>
        <w:rPr>
          <w:b/>
          <w:bCs/>
        </w:rPr>
        <w:t>Data Visualization</w:t>
      </w:r>
      <w:r>
        <w:t>: Matplotlib 3.10.3</w:t>
      </w:r>
    </w:p>
    <w:p w14:paraId="68FB78D6" w14:textId="77777777" w:rsidR="00DB6700" w:rsidRDefault="00B12633">
      <w:pPr>
        <w:pStyle w:val="Compact"/>
        <w:numPr>
          <w:ilvl w:val="0"/>
          <w:numId w:val="3"/>
        </w:numPr>
      </w:pPr>
      <w:r>
        <w:rPr>
          <w:b/>
          <w:bCs/>
        </w:rPr>
        <w:t>Image Pro</w:t>
      </w:r>
      <w:r>
        <w:rPr>
          <w:b/>
          <w:bCs/>
        </w:rPr>
        <w:t>cessing</w:t>
      </w:r>
      <w:r>
        <w:t>: Pillow 11.2.0</w:t>
      </w:r>
    </w:p>
    <w:p w14:paraId="1257926C" w14:textId="77777777" w:rsidR="00DB6700" w:rsidRDefault="00B12633">
      <w:pPr>
        <w:pStyle w:val="Compact"/>
        <w:numPr>
          <w:ilvl w:val="0"/>
          <w:numId w:val="3"/>
        </w:numPr>
      </w:pPr>
      <w:r>
        <w:rPr>
          <w:b/>
          <w:bCs/>
        </w:rPr>
        <w:t>Audio Processing</w:t>
      </w:r>
      <w:r>
        <w:t>: Pygame 2.6.1, Edge-TTS 7.0.0</w:t>
      </w:r>
    </w:p>
    <w:p w14:paraId="4498E332" w14:textId="77777777" w:rsidR="00DB6700" w:rsidRDefault="00B12633">
      <w:pPr>
        <w:pStyle w:val="Compact"/>
        <w:numPr>
          <w:ilvl w:val="0"/>
          <w:numId w:val="3"/>
        </w:numPr>
      </w:pPr>
      <w:r>
        <w:rPr>
          <w:b/>
          <w:bCs/>
        </w:rPr>
        <w:t>Speech Recognition</w:t>
      </w:r>
      <w:r>
        <w:t>: SpeechRecognition 3.14.3, PyAudio 0.2.14 (</w:t>
      </w:r>
      <w:r>
        <w:rPr>
          <w:rStyle w:val="VerbatimChar"/>
        </w:rPr>
        <w:t>voice_assistant</w:t>
      </w:r>
      <w:r>
        <w:t xml:space="preserve"> module)</w:t>
      </w:r>
    </w:p>
    <w:p w14:paraId="3850C437" w14:textId="77777777" w:rsidR="00DB6700" w:rsidRDefault="00B12633">
      <w:pPr>
        <w:pStyle w:val="Compact"/>
        <w:numPr>
          <w:ilvl w:val="0"/>
          <w:numId w:val="3"/>
        </w:numPr>
      </w:pPr>
      <w:r>
        <w:rPr>
          <w:b/>
          <w:bCs/>
        </w:rPr>
        <w:t>API Interaction</w:t>
      </w:r>
      <w:r>
        <w:t>: OpenAI 1.70.0 (DeepSeek API client)</w:t>
      </w:r>
    </w:p>
    <w:p w14:paraId="0D843DA9" w14:textId="77777777" w:rsidR="00DB6700" w:rsidRDefault="00B12633">
      <w:pPr>
        <w:pStyle w:val="Compact"/>
        <w:numPr>
          <w:ilvl w:val="0"/>
          <w:numId w:val="3"/>
        </w:numPr>
      </w:pPr>
      <w:r>
        <w:rPr>
          <w:b/>
          <w:bCs/>
        </w:rPr>
        <w:t>Logging</w:t>
      </w:r>
      <w:r>
        <w:t>: Python Logging</w:t>
      </w:r>
    </w:p>
    <w:p w14:paraId="253E4168" w14:textId="77777777" w:rsidR="00DB6700" w:rsidRDefault="00B12633">
      <w:pPr>
        <w:pStyle w:val="Compact"/>
        <w:numPr>
          <w:ilvl w:val="0"/>
          <w:numId w:val="3"/>
        </w:numPr>
      </w:pPr>
      <w:r>
        <w:rPr>
          <w:b/>
          <w:bCs/>
        </w:rPr>
        <w:t>Modules</w:t>
      </w:r>
      <w:r>
        <w:t>:</w:t>
      </w:r>
    </w:p>
    <w:p w14:paraId="605FF16B" w14:textId="77777777" w:rsidR="00DB6700" w:rsidRDefault="00B12633">
      <w:pPr>
        <w:pStyle w:val="Compact"/>
        <w:numPr>
          <w:ilvl w:val="1"/>
          <w:numId w:val="4"/>
        </w:numPr>
      </w:pPr>
      <w:r>
        <w:rPr>
          <w:rStyle w:val="VerbatimChar"/>
        </w:rPr>
        <w:t>homework_assis</w:t>
      </w:r>
      <w:r>
        <w:rPr>
          <w:rStyle w:val="VerbatimChar"/>
        </w:rPr>
        <w:t>tant.py</w:t>
      </w:r>
      <w:r>
        <w:t>: Main program, handling UI and business logic.</w:t>
      </w:r>
    </w:p>
    <w:p w14:paraId="5BBD9061" w14:textId="77777777" w:rsidR="00DB6700" w:rsidRDefault="00B12633">
      <w:pPr>
        <w:pStyle w:val="Compact"/>
        <w:numPr>
          <w:ilvl w:val="1"/>
          <w:numId w:val="4"/>
        </w:numPr>
      </w:pPr>
      <w:r>
        <w:rPr>
          <w:rStyle w:val="VerbatimChar"/>
        </w:rPr>
        <w:lastRenderedPageBreak/>
        <w:t>voice_assistant.py</w:t>
      </w:r>
      <w:r>
        <w:t>: Speech processing, integrating SpeechRecognition and DeepSeek API.</w:t>
      </w:r>
    </w:p>
    <w:p w14:paraId="1258B268" w14:textId="77777777" w:rsidR="00DB6700" w:rsidRDefault="00B12633">
      <w:pPr>
        <w:pStyle w:val="3"/>
      </w:pPr>
      <w:bookmarkStart w:id="5" w:name="project-value"/>
      <w:bookmarkEnd w:id="4"/>
      <w:r>
        <w:t>1.4 Project Value</w:t>
      </w:r>
    </w:p>
    <w:p w14:paraId="6FC0F919" w14:textId="77777777" w:rsidR="00DB6700" w:rsidRDefault="00B12633">
      <w:pPr>
        <w:pStyle w:val="Compact"/>
        <w:numPr>
          <w:ilvl w:val="0"/>
          <w:numId w:val="5"/>
        </w:numPr>
      </w:pPr>
      <w:r>
        <w:rPr>
          <w:b/>
          <w:bCs/>
        </w:rPr>
        <w:t>User-Friendly</w:t>
      </w:r>
      <w:r>
        <w:t>: Intuitive Gradio interface with multi-tone voice interaction enhances engagement.</w:t>
      </w:r>
    </w:p>
    <w:p w14:paraId="5921328F" w14:textId="77777777" w:rsidR="00DB6700" w:rsidRDefault="00B12633">
      <w:pPr>
        <w:pStyle w:val="Compact"/>
        <w:numPr>
          <w:ilvl w:val="0"/>
          <w:numId w:val="5"/>
        </w:numPr>
      </w:pPr>
      <w:r>
        <w:rPr>
          <w:b/>
          <w:bCs/>
        </w:rPr>
        <w:t>Data-Driven</w:t>
      </w:r>
      <w:r>
        <w:t>: Mistake analytics identify learning gaps.</w:t>
      </w:r>
    </w:p>
    <w:p w14:paraId="699D892A" w14:textId="77777777" w:rsidR="00DB6700" w:rsidRDefault="00B12633">
      <w:pPr>
        <w:pStyle w:val="Compact"/>
        <w:numPr>
          <w:ilvl w:val="0"/>
          <w:numId w:val="5"/>
        </w:numPr>
      </w:pPr>
      <w:r>
        <w:rPr>
          <w:b/>
          <w:bCs/>
        </w:rPr>
        <w:t>Modular</w:t>
      </w:r>
      <w:r>
        <w:t xml:space="preserve">: Separated </w:t>
      </w:r>
      <w:r>
        <w:rPr>
          <w:rStyle w:val="VerbatimChar"/>
        </w:rPr>
        <w:t>voice_assistant</w:t>
      </w:r>
      <w:r>
        <w:t xml:space="preserve"> module simplifies maintenance and extension.</w:t>
      </w:r>
    </w:p>
    <w:p w14:paraId="5BA3FBB4" w14:textId="77777777" w:rsidR="00DB6700" w:rsidRDefault="00B12633">
      <w:pPr>
        <w:pStyle w:val="2"/>
      </w:pPr>
      <w:bookmarkStart w:id="6" w:name="installation-and-setup"/>
      <w:bookmarkEnd w:id="1"/>
      <w:bookmarkEnd w:id="5"/>
      <w:r>
        <w:t>2. Installation and Setup</w:t>
      </w:r>
    </w:p>
    <w:p w14:paraId="3CFC145D" w14:textId="77777777" w:rsidR="00DB6700" w:rsidRDefault="00B12633">
      <w:pPr>
        <w:pStyle w:val="3"/>
      </w:pPr>
      <w:bookmarkStart w:id="7" w:name="system-requirements"/>
      <w:r>
        <w:t>2.1 System Requirements</w:t>
      </w:r>
    </w:p>
    <w:p w14:paraId="2DA603CF" w14:textId="77777777" w:rsidR="00DB6700" w:rsidRDefault="00B12633">
      <w:pPr>
        <w:pStyle w:val="Compact"/>
        <w:numPr>
          <w:ilvl w:val="0"/>
          <w:numId w:val="6"/>
        </w:numPr>
      </w:pPr>
      <w:r>
        <w:rPr>
          <w:b/>
          <w:bCs/>
        </w:rPr>
        <w:t>Operating System</w:t>
      </w:r>
      <w:r>
        <w:t>: Windows 10/11, macOS 10.15+, or Linux (e.g., Ubuntu 20.04+)</w:t>
      </w:r>
    </w:p>
    <w:p w14:paraId="54ECF5BD" w14:textId="77777777" w:rsidR="00DB6700" w:rsidRDefault="00B12633">
      <w:pPr>
        <w:pStyle w:val="Compact"/>
        <w:numPr>
          <w:ilvl w:val="0"/>
          <w:numId w:val="6"/>
        </w:numPr>
      </w:pPr>
      <w:r>
        <w:rPr>
          <w:b/>
          <w:bCs/>
        </w:rPr>
        <w:t>Python Version</w:t>
      </w:r>
      <w:r>
        <w:t>: 3.8 or higher</w:t>
      </w:r>
    </w:p>
    <w:p w14:paraId="219C2FD3" w14:textId="77777777" w:rsidR="00DB6700" w:rsidRDefault="00B12633">
      <w:pPr>
        <w:pStyle w:val="Compact"/>
        <w:numPr>
          <w:ilvl w:val="0"/>
          <w:numId w:val="6"/>
        </w:numPr>
      </w:pPr>
      <w:r>
        <w:rPr>
          <w:b/>
          <w:bCs/>
        </w:rPr>
        <w:t>Disk Space</w:t>
      </w:r>
      <w:r>
        <w:t>: 100MB for dependencies, database, and logs</w:t>
      </w:r>
    </w:p>
    <w:p w14:paraId="7FE37529" w14:textId="77777777" w:rsidR="00DB6700" w:rsidRDefault="00B12633">
      <w:pPr>
        <w:pStyle w:val="Compact"/>
        <w:numPr>
          <w:ilvl w:val="0"/>
          <w:numId w:val="6"/>
        </w:numPr>
      </w:pPr>
      <w:r>
        <w:rPr>
          <w:b/>
          <w:bCs/>
        </w:rPr>
        <w:t>Network</w:t>
      </w:r>
      <w:r>
        <w:t>: Required for speech synthesis (Edge-TTS), speech recognition (Google API), and DeepSeek API</w:t>
      </w:r>
    </w:p>
    <w:p w14:paraId="541298FC" w14:textId="77777777" w:rsidR="00DB6700" w:rsidRDefault="00B12633">
      <w:pPr>
        <w:pStyle w:val="Compact"/>
        <w:numPr>
          <w:ilvl w:val="0"/>
          <w:numId w:val="6"/>
        </w:numPr>
      </w:pPr>
      <w:r>
        <w:rPr>
          <w:b/>
          <w:bCs/>
        </w:rPr>
        <w:t>Hardware</w:t>
      </w:r>
      <w:r>
        <w:t>: 4GB RAM, 1GHz dual-core CPU, microphone (optional for voice interaction)</w:t>
      </w:r>
    </w:p>
    <w:p w14:paraId="6883D562" w14:textId="77777777" w:rsidR="00DB6700" w:rsidRDefault="00B12633">
      <w:pPr>
        <w:pStyle w:val="3"/>
      </w:pPr>
      <w:bookmarkStart w:id="8" w:name="dependency-installation"/>
      <w:bookmarkEnd w:id="7"/>
      <w:r>
        <w:t>2.2 Dependency Installation</w:t>
      </w:r>
    </w:p>
    <w:p w14:paraId="249E08A4" w14:textId="77777777" w:rsidR="00DB6700" w:rsidRDefault="00B12633">
      <w:pPr>
        <w:pStyle w:val="FirstParagraph"/>
      </w:pPr>
      <w:r>
        <w:t>Install dependencies for both modules:</w:t>
      </w:r>
    </w:p>
    <w:p w14:paraId="5DBE2E9A" w14:textId="77777777" w:rsidR="00DB6700" w:rsidRDefault="00B12633">
      <w:pPr>
        <w:pStyle w:val="SourceCode"/>
      </w:pPr>
      <w:r>
        <w:rPr>
          <w:rStyle w:val="ExtensionTok"/>
        </w:rPr>
        <w:t>pip</w:t>
      </w:r>
      <w:r>
        <w:rPr>
          <w:rStyle w:val="NormalTok"/>
        </w:rPr>
        <w:t xml:space="preserve"> install </w:t>
      </w:r>
      <w:r>
        <w:rPr>
          <w:rStyle w:val="NormalTok"/>
        </w:rPr>
        <w:t>gradio==5.33.1 sqlite3 matplotlib==3.10.3 pillow==11.2.0 pygame==2.6.1 edge-tts==7.0.0 speechrecognition==3.14.3 pyaudio==0.2.14 openai==1.70.0</w:t>
      </w:r>
    </w:p>
    <w:p w14:paraId="640EBE88" w14:textId="77777777" w:rsidR="00DB6700" w:rsidRDefault="00B12633">
      <w:pPr>
        <w:pStyle w:val="aa"/>
      </w:pPr>
      <w:r>
        <w:rPr>
          <w:b/>
          <w:bCs/>
        </w:rPr>
        <w:t>Note</w:t>
      </w:r>
      <w:r>
        <w:t xml:space="preserve">: - Windows users may need to install </w:t>
      </w:r>
      <w:r>
        <w:rPr>
          <w:rStyle w:val="VerbatimChar"/>
        </w:rPr>
        <w:t>wheel</w:t>
      </w:r>
      <w:r>
        <w:t xml:space="preserve"> before </w:t>
      </w:r>
      <w:r>
        <w:rPr>
          <w:rStyle w:val="VerbatimChar"/>
        </w:rPr>
        <w:t>pyaudio</w:t>
      </w:r>
      <w:r>
        <w:t xml:space="preserve">: </w:t>
      </w:r>
      <w:r>
        <w:rPr>
          <w:rStyle w:val="VerbatimChar"/>
        </w:rPr>
        <w:t>bash   pip install wheel   pip install pyaudio</w:t>
      </w:r>
      <w:r>
        <w:t xml:space="preserve"> -</w:t>
      </w:r>
      <w:r>
        <w:t xml:space="preserve"> Linux users may require </w:t>
      </w:r>
      <w:r>
        <w:rPr>
          <w:rStyle w:val="VerbatimChar"/>
        </w:rPr>
        <w:t>portaudio</w:t>
      </w:r>
      <w:r>
        <w:t xml:space="preserve">: </w:t>
      </w:r>
      <w:r>
        <w:rPr>
          <w:rStyle w:val="VerbatimChar"/>
        </w:rPr>
        <w:t>bash   sudo apt-get install portaudio19-dev</w:t>
      </w:r>
    </w:p>
    <w:p w14:paraId="24B05986" w14:textId="77777777" w:rsidR="00DB6700" w:rsidRDefault="00B12633">
      <w:pPr>
        <w:pStyle w:val="FirstParagraph"/>
      </w:pPr>
      <w:r>
        <w:t>Generate a requirements file:</w:t>
      </w:r>
    </w:p>
    <w:p w14:paraId="1C6735A9" w14:textId="77777777" w:rsidR="00DB6700" w:rsidRDefault="00B12633">
      <w:pPr>
        <w:pStyle w:val="SourceCode"/>
      </w:pPr>
      <w:r>
        <w:rPr>
          <w:rStyle w:val="ExtensionTok"/>
        </w:rPr>
        <w:t>pip</w:t>
      </w:r>
      <w:r>
        <w:rPr>
          <w:rStyle w:val="NormalTok"/>
        </w:rPr>
        <w:t xml:space="preserve"> freeze </w:t>
      </w:r>
      <w:r>
        <w:rPr>
          <w:rStyle w:val="OperatorTok"/>
        </w:rPr>
        <w:t>&gt;</w:t>
      </w:r>
      <w:r>
        <w:rPr>
          <w:rStyle w:val="NormalTok"/>
        </w:rPr>
        <w:t xml:space="preserve"> requirements.txt</w:t>
      </w:r>
    </w:p>
    <w:p w14:paraId="3E824EEA" w14:textId="77777777" w:rsidR="00DB6700" w:rsidRDefault="00B12633">
      <w:pPr>
        <w:pStyle w:val="3"/>
      </w:pPr>
      <w:bookmarkStart w:id="9" w:name="configuration"/>
      <w:bookmarkEnd w:id="8"/>
      <w:r>
        <w:t>2.3 Configuration</w:t>
      </w:r>
    </w:p>
    <w:p w14:paraId="281A3B87" w14:textId="77777777" w:rsidR="00DB6700" w:rsidRDefault="00B12633">
      <w:pPr>
        <w:pStyle w:val="Compact"/>
        <w:numPr>
          <w:ilvl w:val="0"/>
          <w:numId w:val="7"/>
        </w:numPr>
      </w:pPr>
      <w:r>
        <w:rPr>
          <w:b/>
          <w:bCs/>
        </w:rPr>
        <w:t>Database</w:t>
      </w:r>
      <w:r>
        <w:t xml:space="preserve">: </w:t>
      </w:r>
      <w:r>
        <w:rPr>
          <w:rStyle w:val="VerbatimChar"/>
        </w:rPr>
        <w:t>homework_assistant.py</w:t>
      </w:r>
      <w:r>
        <w:t xml:space="preserve"> auto-creates </w:t>
      </w:r>
      <w:r>
        <w:rPr>
          <w:rStyle w:val="VerbatimChar"/>
        </w:rPr>
        <w:t>homework.db</w:t>
      </w:r>
      <w:r>
        <w:t>. Ensure the directory is writable.</w:t>
      </w:r>
    </w:p>
    <w:p w14:paraId="116A7FB0" w14:textId="77777777" w:rsidR="00DB6700" w:rsidRDefault="00B12633">
      <w:pPr>
        <w:pStyle w:val="Compact"/>
        <w:numPr>
          <w:ilvl w:val="0"/>
          <w:numId w:val="7"/>
        </w:numPr>
      </w:pPr>
      <w:r>
        <w:rPr>
          <w:b/>
          <w:bCs/>
        </w:rPr>
        <w:t>Log Fi</w:t>
      </w:r>
      <w:r>
        <w:rPr>
          <w:b/>
          <w:bCs/>
        </w:rPr>
        <w:t>les</w:t>
      </w:r>
      <w:r>
        <w:t>:</w:t>
      </w:r>
    </w:p>
    <w:p w14:paraId="3DB14E04" w14:textId="77777777" w:rsidR="00DB6700" w:rsidRDefault="00B12633">
      <w:pPr>
        <w:pStyle w:val="Compact"/>
        <w:numPr>
          <w:ilvl w:val="1"/>
          <w:numId w:val="8"/>
        </w:numPr>
      </w:pPr>
      <w:r>
        <w:rPr>
          <w:rStyle w:val="VerbatimChar"/>
        </w:rPr>
        <w:t>app_debug.log</w:t>
      </w:r>
      <w:r>
        <w:t xml:space="preserve"> (main program): Debugging, max 5MB, 5 backups.</w:t>
      </w:r>
    </w:p>
    <w:p w14:paraId="560AC971" w14:textId="77777777" w:rsidR="00DB6700" w:rsidRDefault="00B12633">
      <w:pPr>
        <w:pStyle w:val="Compact"/>
        <w:numPr>
          <w:ilvl w:val="1"/>
          <w:numId w:val="8"/>
        </w:numPr>
      </w:pPr>
      <w:r>
        <w:rPr>
          <w:rStyle w:val="VerbatimChar"/>
        </w:rPr>
        <w:t>user_log.txt</w:t>
      </w:r>
      <w:r>
        <w:t xml:space="preserve"> (main program): User actions.</w:t>
      </w:r>
    </w:p>
    <w:p w14:paraId="76DED3A8" w14:textId="77777777" w:rsidR="00DB6700" w:rsidRDefault="00B12633">
      <w:pPr>
        <w:pStyle w:val="Compact"/>
        <w:numPr>
          <w:ilvl w:val="1"/>
          <w:numId w:val="8"/>
        </w:numPr>
      </w:pPr>
      <w:r>
        <w:rPr>
          <w:rStyle w:val="VerbatimChar"/>
        </w:rPr>
        <w:t>voice_assistant.log</w:t>
      </w:r>
      <w:r>
        <w:t xml:space="preserve"> (voice module): Speech and API errors.</w:t>
      </w:r>
    </w:p>
    <w:p w14:paraId="5D6ACB8A" w14:textId="77777777" w:rsidR="00DB6700" w:rsidRDefault="00B12633">
      <w:pPr>
        <w:pStyle w:val="Compact"/>
        <w:numPr>
          <w:ilvl w:val="0"/>
          <w:numId w:val="7"/>
        </w:numPr>
      </w:pPr>
      <w:r>
        <w:rPr>
          <w:b/>
          <w:bCs/>
        </w:rPr>
        <w:lastRenderedPageBreak/>
        <w:t>DeepSeek API</w:t>
      </w:r>
      <w:r>
        <w:t xml:space="preserve">: Set </w:t>
      </w:r>
      <w:r>
        <w:rPr>
          <w:rStyle w:val="VerbatimChar"/>
        </w:rPr>
        <w:t>DEEPSEEK_API_KEY</w:t>
      </w:r>
      <w:r>
        <w:t xml:space="preserve"> in </w:t>
      </w:r>
      <w:r>
        <w:rPr>
          <w:rStyle w:val="VerbatimChar"/>
        </w:rPr>
        <w:t>voice_assistant.py</w:t>
      </w:r>
      <w:r>
        <w:t xml:space="preserve"> (replace default key).</w:t>
      </w:r>
    </w:p>
    <w:p w14:paraId="650F628B" w14:textId="77777777" w:rsidR="00DB6700" w:rsidRDefault="00B12633">
      <w:pPr>
        <w:pStyle w:val="Compact"/>
        <w:numPr>
          <w:ilvl w:val="0"/>
          <w:numId w:val="7"/>
        </w:numPr>
      </w:pPr>
      <w:r>
        <w:rPr>
          <w:b/>
          <w:bCs/>
        </w:rPr>
        <w:t>Matplotl</w:t>
      </w:r>
      <w:r>
        <w:rPr>
          <w:b/>
          <w:bCs/>
        </w:rPr>
        <w:t>ib Fonts</w:t>
      </w:r>
      <w:r>
        <w:t xml:space="preserve">: Windows users need </w:t>
      </w:r>
      <w:r>
        <w:rPr>
          <w:rStyle w:val="VerbatimChar"/>
        </w:rPr>
        <w:t>SimHei</w:t>
      </w:r>
      <w:r>
        <w:t xml:space="preserve"> font for Chinese charts or modify </w:t>
      </w:r>
      <w:r>
        <w:rPr>
          <w:rStyle w:val="VerbatimChar"/>
        </w:rPr>
        <w:t>plt.rcParams["font.sans-serif"]</w:t>
      </w:r>
      <w:r>
        <w:t>.</w:t>
      </w:r>
    </w:p>
    <w:p w14:paraId="1A44608A" w14:textId="77777777" w:rsidR="00DB6700" w:rsidRDefault="00B12633">
      <w:pPr>
        <w:pStyle w:val="Compact"/>
        <w:numPr>
          <w:ilvl w:val="0"/>
          <w:numId w:val="7"/>
        </w:numPr>
      </w:pPr>
      <w:r>
        <w:rPr>
          <w:b/>
          <w:bCs/>
        </w:rPr>
        <w:t>Speech Recognition</w:t>
      </w:r>
      <w:r>
        <w:t>: Google Speech Recognition API requires no key but needs internet.</w:t>
      </w:r>
    </w:p>
    <w:p w14:paraId="4C385324" w14:textId="77777777" w:rsidR="00DB6700" w:rsidRDefault="00B12633">
      <w:pPr>
        <w:pStyle w:val="Compact"/>
        <w:numPr>
          <w:ilvl w:val="0"/>
          <w:numId w:val="7"/>
        </w:numPr>
      </w:pPr>
      <w:r>
        <w:rPr>
          <w:b/>
          <w:bCs/>
        </w:rPr>
        <w:t>PyCharm Setup</w:t>
      </w:r>
      <w:r>
        <w:t xml:space="preserve"> (for developers):</w:t>
      </w:r>
    </w:p>
    <w:p w14:paraId="27DA7115" w14:textId="77777777" w:rsidR="00DB6700" w:rsidRDefault="00B12633">
      <w:pPr>
        <w:pStyle w:val="Compact"/>
        <w:numPr>
          <w:ilvl w:val="1"/>
          <w:numId w:val="9"/>
        </w:numPr>
      </w:pPr>
      <w:r>
        <w:t>To resolve SQL warnings:</w:t>
      </w:r>
    </w:p>
    <w:p w14:paraId="023106C7" w14:textId="77777777" w:rsidR="00DB6700" w:rsidRDefault="00B12633">
      <w:pPr>
        <w:pStyle w:val="Compact"/>
        <w:numPr>
          <w:ilvl w:val="2"/>
          <w:numId w:val="10"/>
        </w:numPr>
      </w:pPr>
      <w:r>
        <w:t xml:space="preserve">Go to </w:t>
      </w:r>
      <w:r>
        <w:rPr>
          <w:rStyle w:val="VerbatimChar"/>
        </w:rPr>
        <w:t>Settings &gt; Tools &gt; Database &gt; SQL Dialects</w:t>
      </w:r>
      <w:r>
        <w:t>.</w:t>
      </w:r>
    </w:p>
    <w:p w14:paraId="2DDDB319" w14:textId="77777777" w:rsidR="00DB6700" w:rsidRDefault="00B12633">
      <w:pPr>
        <w:pStyle w:val="Compact"/>
        <w:numPr>
          <w:ilvl w:val="2"/>
          <w:numId w:val="10"/>
        </w:numPr>
      </w:pPr>
      <w:r>
        <w:t xml:space="preserve">Select </w:t>
      </w:r>
      <w:r>
        <w:rPr>
          <w:rStyle w:val="VerbatimChar"/>
        </w:rPr>
        <w:t>SQLite</w:t>
      </w:r>
      <w:r>
        <w:t>.</w:t>
      </w:r>
    </w:p>
    <w:p w14:paraId="2D2C7F68" w14:textId="77777777" w:rsidR="00DB6700" w:rsidRDefault="00B12633">
      <w:pPr>
        <w:pStyle w:val="Compact"/>
        <w:numPr>
          <w:ilvl w:val="2"/>
          <w:numId w:val="10"/>
        </w:numPr>
      </w:pPr>
      <w:r>
        <w:t xml:space="preserve">Or add </w:t>
      </w:r>
      <w:r>
        <w:rPr>
          <w:rStyle w:val="VerbatimChar"/>
        </w:rPr>
        <w:t># @language=SQLite</w:t>
      </w:r>
      <w:r>
        <w:t xml:space="preserve"> at the top of </w:t>
      </w:r>
      <w:r>
        <w:rPr>
          <w:rStyle w:val="VerbatimChar"/>
        </w:rPr>
        <w:t>homework_assistant.py</w:t>
      </w:r>
      <w:r>
        <w:t>.</w:t>
      </w:r>
    </w:p>
    <w:p w14:paraId="1F20818A" w14:textId="77777777" w:rsidR="00DB6700" w:rsidRDefault="00B12633">
      <w:pPr>
        <w:pStyle w:val="3"/>
      </w:pPr>
      <w:bookmarkStart w:id="10" w:name="running-the-program"/>
      <w:bookmarkEnd w:id="9"/>
      <w:r>
        <w:t>2.4 Running the Program</w:t>
      </w:r>
    </w:p>
    <w:p w14:paraId="3D164CEC" w14:textId="77777777" w:rsidR="00DB6700" w:rsidRDefault="00B12633">
      <w:pPr>
        <w:numPr>
          <w:ilvl w:val="0"/>
          <w:numId w:val="11"/>
        </w:numPr>
      </w:pPr>
      <w:r>
        <w:t>Ensure dependencies are installed and the directory is writable.</w:t>
      </w:r>
    </w:p>
    <w:p w14:paraId="1B91BFA5" w14:textId="77777777" w:rsidR="00DB6700" w:rsidRDefault="00B12633">
      <w:pPr>
        <w:numPr>
          <w:ilvl w:val="0"/>
          <w:numId w:val="11"/>
        </w:numPr>
      </w:pPr>
      <w:r>
        <w:t>Run the main program:</w:t>
      </w:r>
    </w:p>
    <w:p w14:paraId="4171E27A" w14:textId="77777777" w:rsidR="00DB6700" w:rsidRDefault="00B12633">
      <w:pPr>
        <w:pStyle w:val="SourceCode"/>
        <w:numPr>
          <w:ilvl w:val="0"/>
          <w:numId w:val="1"/>
        </w:numPr>
      </w:pPr>
      <w:r>
        <w:rPr>
          <w:rStyle w:val="ExtensionTok"/>
        </w:rPr>
        <w:t>python</w:t>
      </w:r>
      <w:r>
        <w:rPr>
          <w:rStyle w:val="NormalTok"/>
        </w:rPr>
        <w:t xml:space="preserve"> homework_assistant.py</w:t>
      </w:r>
    </w:p>
    <w:p w14:paraId="490A2B60" w14:textId="77777777" w:rsidR="00DB6700" w:rsidRDefault="00B12633">
      <w:pPr>
        <w:numPr>
          <w:ilvl w:val="0"/>
          <w:numId w:val="11"/>
        </w:numPr>
      </w:pPr>
      <w:r>
        <w:t xml:space="preserve">Access the Gradio interface at </w:t>
      </w:r>
      <w:r>
        <w:rPr>
          <w:rStyle w:val="VerbatimChar"/>
        </w:rPr>
        <w:t>http://127.0.0.1:7861</w:t>
      </w:r>
      <w:r>
        <w:t xml:space="preserve"> in a browser.</w:t>
      </w:r>
    </w:p>
    <w:p w14:paraId="262EDF8A" w14:textId="77777777" w:rsidR="00DB6700" w:rsidRDefault="00B12633">
      <w:pPr>
        <w:numPr>
          <w:ilvl w:val="0"/>
          <w:numId w:val="11"/>
        </w:numPr>
      </w:pPr>
      <w:r>
        <w:t xml:space="preserve">If port 7861 is occupied, modify </w:t>
      </w:r>
      <w:r>
        <w:rPr>
          <w:rStyle w:val="VerbatimChar"/>
        </w:rPr>
        <w:t>server_port</w:t>
      </w:r>
      <w:r>
        <w:t xml:space="preserve"> (e.g., 7862) in </w:t>
      </w:r>
      <w:r>
        <w:rPr>
          <w:rStyle w:val="VerbatimChar"/>
        </w:rPr>
        <w:t>demo.launch</w:t>
      </w:r>
      <w:r>
        <w:t>.</w:t>
      </w:r>
    </w:p>
    <w:p w14:paraId="6F42668E" w14:textId="77777777" w:rsidR="00DB6700" w:rsidRDefault="00B12633">
      <w:pPr>
        <w:pStyle w:val="2"/>
      </w:pPr>
      <w:bookmarkStart w:id="11" w:name="system-features"/>
      <w:bookmarkEnd w:id="6"/>
      <w:bookmarkEnd w:id="10"/>
      <w:r>
        <w:t>3. System Features</w:t>
      </w:r>
    </w:p>
    <w:p w14:paraId="616542FB" w14:textId="77777777" w:rsidR="00DB6700" w:rsidRDefault="00B12633">
      <w:pPr>
        <w:pStyle w:val="3"/>
      </w:pPr>
      <w:bookmarkStart w:id="12" w:name="text-based-interaction"/>
      <w:r>
        <w:t>3.1 Text-Based Interaction</w:t>
      </w:r>
    </w:p>
    <w:p w14:paraId="04C77885" w14:textId="77777777" w:rsidR="00DB6700" w:rsidRDefault="00B12633">
      <w:pPr>
        <w:pStyle w:val="Compact"/>
        <w:numPr>
          <w:ilvl w:val="0"/>
          <w:numId w:val="12"/>
        </w:numPr>
      </w:pPr>
      <w:r>
        <w:rPr>
          <w:b/>
          <w:bCs/>
        </w:rPr>
        <w:t>Description</w:t>
      </w:r>
      <w:r>
        <w:t>: Users input questions or commands</w:t>
      </w:r>
      <w:r>
        <w:t xml:space="preserve">, select a tone, and receive text and audio responses. Supports commands like </w:t>
      </w:r>
      <w:r>
        <w:rPr>
          <w:rFonts w:hint="eastAsia"/>
        </w:rPr>
        <w:t>“添加作业”</w:t>
      </w:r>
      <w:r>
        <w:t xml:space="preserve"> (add assignment) or </w:t>
      </w:r>
      <w:r>
        <w:rPr>
          <w:rFonts w:hint="eastAsia"/>
        </w:rPr>
        <w:t>“记录错题”</w:t>
      </w:r>
      <w:r>
        <w:t xml:space="preserve"> (record mistake).</w:t>
      </w:r>
    </w:p>
    <w:p w14:paraId="736737EB" w14:textId="77777777" w:rsidR="00DB6700" w:rsidRDefault="00B12633">
      <w:pPr>
        <w:pStyle w:val="Compact"/>
        <w:numPr>
          <w:ilvl w:val="0"/>
          <w:numId w:val="12"/>
        </w:numPr>
      </w:pPr>
      <w:r>
        <w:rPr>
          <w:b/>
          <w:bCs/>
        </w:rPr>
        <w:t>Implementation</w:t>
      </w:r>
      <w:r>
        <w:t>:</w:t>
      </w:r>
    </w:p>
    <w:p w14:paraId="59D915A6" w14:textId="77777777" w:rsidR="00DB6700" w:rsidRDefault="00B12633">
      <w:pPr>
        <w:pStyle w:val="Compact"/>
        <w:numPr>
          <w:ilvl w:val="1"/>
          <w:numId w:val="13"/>
        </w:numPr>
      </w:pPr>
      <w:r>
        <w:rPr>
          <w:rStyle w:val="VerbatimChar"/>
        </w:rPr>
        <w:t>homework_assistant.py</w:t>
      </w:r>
      <w:r>
        <w:t xml:space="preserve">: </w:t>
      </w:r>
      <w:r>
        <w:rPr>
          <w:rStyle w:val="VerbatimChar"/>
        </w:rPr>
        <w:t>handle_input</w:t>
      </w:r>
      <w:r>
        <w:t xml:space="preserve"> parses input, calls </w:t>
      </w:r>
      <w:r>
        <w:rPr>
          <w:rStyle w:val="VerbatimChar"/>
        </w:rPr>
        <w:t>voice_assistant.chat_with_deepseek</w:t>
      </w:r>
      <w:r>
        <w:t>.</w:t>
      </w:r>
    </w:p>
    <w:p w14:paraId="78207511" w14:textId="77777777" w:rsidR="00DB6700" w:rsidRDefault="00B12633">
      <w:pPr>
        <w:pStyle w:val="Compact"/>
        <w:numPr>
          <w:ilvl w:val="1"/>
          <w:numId w:val="13"/>
        </w:numPr>
      </w:pPr>
      <w:r>
        <w:rPr>
          <w:rStyle w:val="VerbatimChar"/>
        </w:rPr>
        <w:t>voice_assistant.py</w:t>
      </w:r>
      <w:r>
        <w:t xml:space="preserve">: </w:t>
      </w:r>
      <w:r>
        <w:rPr>
          <w:rStyle w:val="VerbatimChar"/>
        </w:rPr>
        <w:t>chat_with_deepseek</w:t>
      </w:r>
      <w:r>
        <w:t xml:space="preserve"> uses DeepSeek API for responses.</w:t>
      </w:r>
    </w:p>
    <w:p w14:paraId="1037FF5F" w14:textId="77777777" w:rsidR="00DB6700" w:rsidRDefault="00B12633">
      <w:pPr>
        <w:pStyle w:val="Compact"/>
        <w:numPr>
          <w:ilvl w:val="0"/>
          <w:numId w:val="12"/>
        </w:numPr>
      </w:pPr>
      <w:r>
        <w:rPr>
          <w:b/>
          <w:bCs/>
        </w:rPr>
        <w:t>Example</w:t>
      </w:r>
      <w:r>
        <w:t>:</w:t>
      </w:r>
    </w:p>
    <w:p w14:paraId="4F4C8C18" w14:textId="77777777" w:rsidR="00DB6700" w:rsidRDefault="00B12633">
      <w:pPr>
        <w:pStyle w:val="Compact"/>
        <w:numPr>
          <w:ilvl w:val="1"/>
          <w:numId w:val="14"/>
        </w:numPr>
      </w:pPr>
      <w:r>
        <w:t xml:space="preserve">Input: </w:t>
      </w:r>
      <w:r>
        <w:rPr>
          <w:rFonts w:hint="eastAsia"/>
        </w:rPr>
        <w:t>“什么是牛顿第二定律？”</w:t>
      </w:r>
      <w:r>
        <w:t xml:space="preserve"> (What is Newton’s Second Law?)</w:t>
      </w:r>
    </w:p>
    <w:p w14:paraId="46A7517B" w14:textId="77777777" w:rsidR="00DB6700" w:rsidRDefault="00B12633">
      <w:pPr>
        <w:pStyle w:val="Compact"/>
        <w:numPr>
          <w:ilvl w:val="1"/>
          <w:numId w:val="14"/>
        </w:numPr>
      </w:pPr>
      <w:r>
        <w:t>Tone: Gentle Sister</w:t>
      </w:r>
    </w:p>
    <w:p w14:paraId="1BEDB094" w14:textId="77777777" w:rsidR="00DB6700" w:rsidRDefault="00B12633">
      <w:pPr>
        <w:pStyle w:val="Compact"/>
        <w:numPr>
          <w:ilvl w:val="1"/>
          <w:numId w:val="14"/>
        </w:numPr>
      </w:pPr>
      <w:r>
        <w:t xml:space="preserve">Output: Text and audio response: </w:t>
      </w:r>
      <w:r>
        <w:rPr>
          <w:rFonts w:hint="eastAsia"/>
        </w:rPr>
        <w:t>“牛顿第二定律是…”</w:t>
      </w:r>
      <w:r>
        <w:t xml:space="preserve"> (Newton’s Second Law is…).</w:t>
      </w:r>
    </w:p>
    <w:p w14:paraId="089BEFE4" w14:textId="77777777" w:rsidR="00DB6700" w:rsidRDefault="00B12633">
      <w:pPr>
        <w:pStyle w:val="3"/>
      </w:pPr>
      <w:bookmarkStart w:id="13" w:name="assignment-management"/>
      <w:bookmarkEnd w:id="12"/>
      <w:r>
        <w:t>3.2 Assignment Management</w:t>
      </w:r>
    </w:p>
    <w:p w14:paraId="614EB44D" w14:textId="77777777" w:rsidR="00DB6700" w:rsidRDefault="00B12633">
      <w:pPr>
        <w:pStyle w:val="Compact"/>
        <w:numPr>
          <w:ilvl w:val="0"/>
          <w:numId w:val="15"/>
        </w:numPr>
      </w:pPr>
      <w:r>
        <w:rPr>
          <w:b/>
          <w:bCs/>
        </w:rPr>
        <w:t>Description</w:t>
      </w:r>
      <w:r>
        <w:t>: Add, delete,</w:t>
      </w:r>
      <w:r>
        <w:t xml:space="preserve"> view assignments, and clear expired ones.</w:t>
      </w:r>
    </w:p>
    <w:p w14:paraId="2367C9D6" w14:textId="77777777" w:rsidR="00DB6700" w:rsidRDefault="00B12633">
      <w:pPr>
        <w:pStyle w:val="Compact"/>
        <w:numPr>
          <w:ilvl w:val="0"/>
          <w:numId w:val="15"/>
        </w:numPr>
      </w:pPr>
      <w:r>
        <w:rPr>
          <w:b/>
          <w:bCs/>
        </w:rPr>
        <w:lastRenderedPageBreak/>
        <w:t>Implementation</w:t>
      </w:r>
      <w:r>
        <w:t>:</w:t>
      </w:r>
    </w:p>
    <w:p w14:paraId="5FB6E4BE" w14:textId="77777777" w:rsidR="00DB6700" w:rsidRDefault="00B12633">
      <w:pPr>
        <w:pStyle w:val="Compact"/>
        <w:numPr>
          <w:ilvl w:val="1"/>
          <w:numId w:val="16"/>
        </w:numPr>
      </w:pPr>
      <w:r>
        <w:rPr>
          <w:rStyle w:val="VerbatimChar"/>
        </w:rPr>
        <w:t>homework_assistant.py</w:t>
      </w:r>
      <w:r>
        <w:t xml:space="preserve">: </w:t>
      </w:r>
      <w:r>
        <w:rPr>
          <w:rStyle w:val="VerbatimChar"/>
        </w:rPr>
        <w:t>add_homework</w:t>
      </w:r>
      <w:r>
        <w:t xml:space="preserve">, </w:t>
      </w:r>
      <w:r>
        <w:rPr>
          <w:rStyle w:val="VerbatimChar"/>
        </w:rPr>
        <w:t>delete_homework</w:t>
      </w:r>
      <w:r>
        <w:t xml:space="preserve">, </w:t>
      </w:r>
      <w:r>
        <w:rPr>
          <w:rStyle w:val="VerbatimChar"/>
        </w:rPr>
        <w:t>refresh_homework</w:t>
      </w:r>
      <w:r>
        <w:t xml:space="preserve"> manage the </w:t>
      </w:r>
      <w:r>
        <w:rPr>
          <w:rStyle w:val="VerbatimChar"/>
        </w:rPr>
        <w:t>homework</w:t>
      </w:r>
      <w:r>
        <w:t xml:space="preserve"> table.</w:t>
      </w:r>
    </w:p>
    <w:p w14:paraId="06722A3D" w14:textId="77777777" w:rsidR="00DB6700" w:rsidRDefault="00B12633">
      <w:pPr>
        <w:pStyle w:val="Compact"/>
        <w:numPr>
          <w:ilvl w:val="1"/>
          <w:numId w:val="16"/>
        </w:numPr>
      </w:pPr>
      <w:r>
        <w:rPr>
          <w:rStyle w:val="VerbatimChar"/>
        </w:rPr>
        <w:t>reset_ids</w:t>
      </w:r>
      <w:r>
        <w:t xml:space="preserve"> ensures continuous IDs.</w:t>
      </w:r>
    </w:p>
    <w:p w14:paraId="64CB1823" w14:textId="77777777" w:rsidR="00DB6700" w:rsidRDefault="00B12633">
      <w:pPr>
        <w:pStyle w:val="Compact"/>
        <w:numPr>
          <w:ilvl w:val="0"/>
          <w:numId w:val="15"/>
        </w:numPr>
      </w:pPr>
      <w:r>
        <w:rPr>
          <w:b/>
          <w:bCs/>
        </w:rPr>
        <w:t>Example</w:t>
      </w:r>
      <w:r>
        <w:t>:</w:t>
      </w:r>
    </w:p>
    <w:p w14:paraId="5E69D679" w14:textId="77777777" w:rsidR="00DB6700" w:rsidRDefault="00B12633">
      <w:pPr>
        <w:pStyle w:val="Compact"/>
        <w:numPr>
          <w:ilvl w:val="1"/>
          <w:numId w:val="17"/>
        </w:numPr>
      </w:pPr>
      <w:r>
        <w:t xml:space="preserve">Add: </w:t>
      </w:r>
      <w:r>
        <w:rPr>
          <w:rFonts w:hint="eastAsia"/>
        </w:rPr>
        <w:t>“数学练习”</w:t>
      </w:r>
      <w:r>
        <w:t xml:space="preserve"> (Math Practice), due </w:t>
      </w:r>
      <w:r>
        <w:t>“2025-06-30”.</w:t>
      </w:r>
    </w:p>
    <w:p w14:paraId="1D55BF0B" w14:textId="77777777" w:rsidR="00DB6700" w:rsidRDefault="00B12633">
      <w:pPr>
        <w:pStyle w:val="Compact"/>
        <w:numPr>
          <w:ilvl w:val="1"/>
          <w:numId w:val="17"/>
        </w:numPr>
      </w:pPr>
      <w:r>
        <w:t>Delete: ID 1.</w:t>
      </w:r>
    </w:p>
    <w:p w14:paraId="7D8ECFBA" w14:textId="77777777" w:rsidR="00DB6700" w:rsidRDefault="00B12633">
      <w:pPr>
        <w:pStyle w:val="Compact"/>
        <w:numPr>
          <w:ilvl w:val="1"/>
          <w:numId w:val="17"/>
        </w:numPr>
      </w:pPr>
      <w:r>
        <w:t>Refresh: Clear assignments before today.</w:t>
      </w:r>
    </w:p>
    <w:p w14:paraId="6AC3FE64" w14:textId="77777777" w:rsidR="00DB6700" w:rsidRDefault="00B12633">
      <w:pPr>
        <w:pStyle w:val="3"/>
      </w:pPr>
      <w:bookmarkStart w:id="14" w:name="mistake-tracking"/>
      <w:bookmarkEnd w:id="13"/>
      <w:r>
        <w:t>3.3 Mistake Tracking</w:t>
      </w:r>
    </w:p>
    <w:p w14:paraId="7C032ADA" w14:textId="77777777" w:rsidR="00DB6700" w:rsidRDefault="00B12633">
      <w:pPr>
        <w:pStyle w:val="Compact"/>
        <w:numPr>
          <w:ilvl w:val="0"/>
          <w:numId w:val="18"/>
        </w:numPr>
      </w:pPr>
      <w:r>
        <w:rPr>
          <w:b/>
          <w:bCs/>
        </w:rPr>
        <w:t>Description</w:t>
      </w:r>
      <w:r>
        <w:t>: Record mistakes with images, filter by subject, view details, and generate practice questions.</w:t>
      </w:r>
    </w:p>
    <w:p w14:paraId="208FD5F3" w14:textId="77777777" w:rsidR="00DB6700" w:rsidRDefault="00B12633">
      <w:pPr>
        <w:pStyle w:val="Compact"/>
        <w:numPr>
          <w:ilvl w:val="0"/>
          <w:numId w:val="18"/>
        </w:numPr>
      </w:pPr>
      <w:r>
        <w:rPr>
          <w:b/>
          <w:bCs/>
        </w:rPr>
        <w:t>Implementation</w:t>
      </w:r>
      <w:r>
        <w:t>:</w:t>
      </w:r>
    </w:p>
    <w:p w14:paraId="490F7C5B" w14:textId="77777777" w:rsidR="00DB6700" w:rsidRDefault="00B12633">
      <w:pPr>
        <w:pStyle w:val="Compact"/>
        <w:numPr>
          <w:ilvl w:val="1"/>
          <w:numId w:val="19"/>
        </w:numPr>
      </w:pPr>
      <w:r>
        <w:rPr>
          <w:rStyle w:val="VerbatimChar"/>
        </w:rPr>
        <w:t>homework_assistant.py</w:t>
      </w:r>
      <w:r>
        <w:t xml:space="preserve">: </w:t>
      </w:r>
      <w:r>
        <w:rPr>
          <w:rStyle w:val="VerbatimChar"/>
        </w:rPr>
        <w:t>add_mistake</w:t>
      </w:r>
      <w:r>
        <w:t xml:space="preserve">, </w:t>
      </w:r>
      <w:r>
        <w:rPr>
          <w:rStyle w:val="VerbatimChar"/>
        </w:rPr>
        <w:t>delete_mistake</w:t>
      </w:r>
      <w:r>
        <w:t xml:space="preserve">, </w:t>
      </w:r>
      <w:r>
        <w:rPr>
          <w:rStyle w:val="VerbatimChar"/>
        </w:rPr>
        <w:t>recommend_practice</w:t>
      </w:r>
      <w:r>
        <w:t>.</w:t>
      </w:r>
    </w:p>
    <w:p w14:paraId="722287EC" w14:textId="77777777" w:rsidR="00DB6700" w:rsidRDefault="00B12633">
      <w:pPr>
        <w:pStyle w:val="Compact"/>
        <w:numPr>
          <w:ilvl w:val="1"/>
          <w:numId w:val="19"/>
        </w:numPr>
      </w:pPr>
      <w:r>
        <w:rPr>
          <w:rStyle w:val="VerbatimChar"/>
        </w:rPr>
        <w:t>voice_assistant.py</w:t>
      </w:r>
      <w:r>
        <w:t xml:space="preserve">: </w:t>
      </w:r>
      <w:r>
        <w:rPr>
          <w:rStyle w:val="VerbatimChar"/>
        </w:rPr>
        <w:t>chat_with_deepseek</w:t>
      </w:r>
      <w:r>
        <w:t xml:space="preserve"> generates practice content.</w:t>
      </w:r>
    </w:p>
    <w:p w14:paraId="31C552E9" w14:textId="77777777" w:rsidR="00DB6700" w:rsidRDefault="00B12633">
      <w:pPr>
        <w:pStyle w:val="Compact"/>
        <w:numPr>
          <w:ilvl w:val="0"/>
          <w:numId w:val="18"/>
        </w:numPr>
      </w:pPr>
      <w:r>
        <w:rPr>
          <w:b/>
          <w:bCs/>
        </w:rPr>
        <w:t>Example</w:t>
      </w:r>
      <w:r>
        <w:t>:</w:t>
      </w:r>
    </w:p>
    <w:p w14:paraId="7A0A76F4" w14:textId="77777777" w:rsidR="00DB6700" w:rsidRDefault="00B12633">
      <w:pPr>
        <w:pStyle w:val="Compact"/>
        <w:numPr>
          <w:ilvl w:val="1"/>
          <w:numId w:val="20"/>
        </w:numPr>
      </w:pPr>
      <w:r>
        <w:t xml:space="preserve">Record: </w:t>
      </w:r>
      <w:r>
        <w:rPr>
          <w:rFonts w:hint="eastAsia"/>
        </w:rPr>
        <w:t>“二次方程解错了”</w:t>
      </w:r>
      <w:r>
        <w:t xml:space="preserve"> (Quadratic equation solved incorrectly), subject </w:t>
      </w:r>
      <w:r>
        <w:rPr>
          <w:rFonts w:hint="eastAsia"/>
        </w:rPr>
        <w:t>“数学”</w:t>
      </w:r>
      <w:r>
        <w:t xml:space="preserve"> (Math), upload image.</w:t>
      </w:r>
    </w:p>
    <w:p w14:paraId="7E826553" w14:textId="77777777" w:rsidR="00DB6700" w:rsidRDefault="00B12633">
      <w:pPr>
        <w:pStyle w:val="Compact"/>
        <w:numPr>
          <w:ilvl w:val="1"/>
          <w:numId w:val="20"/>
        </w:numPr>
      </w:pPr>
      <w:r>
        <w:t>Filter: View math mistakes.</w:t>
      </w:r>
    </w:p>
    <w:p w14:paraId="6B761690" w14:textId="77777777" w:rsidR="00DB6700" w:rsidRDefault="00B12633">
      <w:pPr>
        <w:pStyle w:val="Compact"/>
        <w:numPr>
          <w:ilvl w:val="1"/>
          <w:numId w:val="20"/>
        </w:numPr>
      </w:pPr>
      <w:r>
        <w:t>Recommend</w:t>
      </w:r>
      <w:r>
        <w:t>: Practice for ID 1.</w:t>
      </w:r>
    </w:p>
    <w:p w14:paraId="2C4C846E" w14:textId="77777777" w:rsidR="00DB6700" w:rsidRDefault="00B12633">
      <w:pPr>
        <w:pStyle w:val="3"/>
      </w:pPr>
      <w:bookmarkStart w:id="15" w:name="learning-analytics"/>
      <w:bookmarkEnd w:id="14"/>
      <w:r>
        <w:t>3.4 Learning Analytics</w:t>
      </w:r>
    </w:p>
    <w:p w14:paraId="0E813C04" w14:textId="77777777" w:rsidR="00DB6700" w:rsidRDefault="00B12633">
      <w:pPr>
        <w:pStyle w:val="Compact"/>
        <w:numPr>
          <w:ilvl w:val="0"/>
          <w:numId w:val="21"/>
        </w:numPr>
      </w:pPr>
      <w:r>
        <w:rPr>
          <w:b/>
          <w:bCs/>
        </w:rPr>
        <w:t>Description</w:t>
      </w:r>
      <w:r>
        <w:t>: Generate mistake distribution charts and analyze weak subjects.</w:t>
      </w:r>
    </w:p>
    <w:p w14:paraId="0EE826F2" w14:textId="77777777" w:rsidR="00DB6700" w:rsidRDefault="00B12633">
      <w:pPr>
        <w:pStyle w:val="Compact"/>
        <w:numPr>
          <w:ilvl w:val="0"/>
          <w:numId w:val="21"/>
        </w:numPr>
      </w:pPr>
      <w:r>
        <w:rPr>
          <w:b/>
          <w:bCs/>
        </w:rPr>
        <w:t>Implementation</w:t>
      </w:r>
      <w:r>
        <w:t>:</w:t>
      </w:r>
    </w:p>
    <w:p w14:paraId="7B2ABBF2" w14:textId="77777777" w:rsidR="00DB6700" w:rsidRDefault="00B12633">
      <w:pPr>
        <w:pStyle w:val="Compact"/>
        <w:numPr>
          <w:ilvl w:val="1"/>
          <w:numId w:val="22"/>
        </w:numPr>
      </w:pPr>
      <w:r>
        <w:rPr>
          <w:rStyle w:val="VerbatimChar"/>
        </w:rPr>
        <w:t>homework_assistant.py</w:t>
      </w:r>
      <w:r>
        <w:t xml:space="preserve">: </w:t>
      </w:r>
      <w:r>
        <w:rPr>
          <w:rStyle w:val="VerbatimChar"/>
        </w:rPr>
        <w:t>get_stats_data</w:t>
      </w:r>
      <w:r>
        <w:t xml:space="preserve"> (Matplotlib), </w:t>
      </w:r>
      <w:r>
        <w:rPr>
          <w:rStyle w:val="VerbatimChar"/>
        </w:rPr>
        <w:t>analyze_learning</w:t>
      </w:r>
      <w:r>
        <w:t xml:space="preserve"> (DeepSeek).</w:t>
      </w:r>
    </w:p>
    <w:p w14:paraId="31792F4C" w14:textId="77777777" w:rsidR="00DB6700" w:rsidRDefault="00B12633">
      <w:pPr>
        <w:pStyle w:val="Compact"/>
        <w:numPr>
          <w:ilvl w:val="0"/>
          <w:numId w:val="21"/>
        </w:numPr>
      </w:pPr>
      <w:r>
        <w:rPr>
          <w:b/>
          <w:bCs/>
        </w:rPr>
        <w:t>Example</w:t>
      </w:r>
      <w:r>
        <w:t>:</w:t>
      </w:r>
    </w:p>
    <w:p w14:paraId="11183E2B" w14:textId="77777777" w:rsidR="00DB6700" w:rsidRDefault="00B12633">
      <w:pPr>
        <w:pStyle w:val="Compact"/>
        <w:numPr>
          <w:ilvl w:val="1"/>
          <w:numId w:val="23"/>
        </w:numPr>
      </w:pPr>
      <w:r>
        <w:t>Chart: Math mistakes 70%, Phy</w:t>
      </w:r>
      <w:r>
        <w:t>sics 20%.</w:t>
      </w:r>
    </w:p>
    <w:p w14:paraId="6A15BD01" w14:textId="77777777" w:rsidR="00DB6700" w:rsidRDefault="00B12633">
      <w:pPr>
        <w:pStyle w:val="Compact"/>
        <w:numPr>
          <w:ilvl w:val="1"/>
          <w:numId w:val="23"/>
        </w:numPr>
      </w:pPr>
      <w:r>
        <w:t xml:space="preserve">Analysis: Suggest </w:t>
      </w:r>
      <w:r>
        <w:rPr>
          <w:rFonts w:hint="eastAsia"/>
        </w:rPr>
        <w:t>“加强二次函数练习”</w:t>
      </w:r>
      <w:r>
        <w:t xml:space="preserve"> (Focus on quadratic functions).</w:t>
      </w:r>
    </w:p>
    <w:p w14:paraId="5F00B0D8" w14:textId="77777777" w:rsidR="00DB6700" w:rsidRDefault="00B12633">
      <w:pPr>
        <w:pStyle w:val="3"/>
      </w:pPr>
      <w:bookmarkStart w:id="16" w:name="continuous-voice-interaction"/>
      <w:bookmarkEnd w:id="15"/>
      <w:r>
        <w:t>3.5 Continuous Voice Interaction</w:t>
      </w:r>
    </w:p>
    <w:p w14:paraId="388D345F" w14:textId="77777777" w:rsidR="00DB6700" w:rsidRDefault="00B12633">
      <w:pPr>
        <w:pStyle w:val="Compact"/>
        <w:numPr>
          <w:ilvl w:val="0"/>
          <w:numId w:val="24"/>
        </w:numPr>
      </w:pPr>
      <w:r>
        <w:rPr>
          <w:b/>
          <w:bCs/>
        </w:rPr>
        <w:t>Description</w:t>
      </w:r>
      <w:r>
        <w:t>: Multi-turn conversations via microphone or audio files (WAV, MP3), converting speech to text and generating responses.</w:t>
      </w:r>
    </w:p>
    <w:p w14:paraId="1C1EFB8D" w14:textId="77777777" w:rsidR="00DB6700" w:rsidRDefault="00B12633">
      <w:pPr>
        <w:pStyle w:val="Compact"/>
        <w:numPr>
          <w:ilvl w:val="0"/>
          <w:numId w:val="24"/>
        </w:numPr>
      </w:pPr>
      <w:r>
        <w:rPr>
          <w:b/>
          <w:bCs/>
        </w:rPr>
        <w:t>Implementation</w:t>
      </w:r>
      <w:r>
        <w:t>:</w:t>
      </w:r>
    </w:p>
    <w:p w14:paraId="6BA51E4C" w14:textId="77777777" w:rsidR="00DB6700" w:rsidRDefault="00B12633">
      <w:pPr>
        <w:pStyle w:val="Compact"/>
        <w:numPr>
          <w:ilvl w:val="1"/>
          <w:numId w:val="25"/>
        </w:numPr>
      </w:pPr>
      <w:r>
        <w:rPr>
          <w:rStyle w:val="VerbatimChar"/>
        </w:rPr>
        <w:t>homework_assistant.py</w:t>
      </w:r>
      <w:r>
        <w:t xml:space="preserve">: </w:t>
      </w:r>
      <w:r>
        <w:rPr>
          <w:rStyle w:val="VerbatimChar"/>
        </w:rPr>
        <w:t>continuous_voice_chat</w:t>
      </w:r>
      <w:r>
        <w:t xml:space="preserve"> calls </w:t>
      </w:r>
      <w:r>
        <w:rPr>
          <w:rStyle w:val="VerbatimChar"/>
        </w:rPr>
        <w:t>voice_assistant.process_voice_input</w:t>
      </w:r>
      <w:r>
        <w:t>.</w:t>
      </w:r>
    </w:p>
    <w:p w14:paraId="38882DCA" w14:textId="77777777" w:rsidR="00DB6700" w:rsidRDefault="00B12633">
      <w:pPr>
        <w:pStyle w:val="Compact"/>
        <w:numPr>
          <w:ilvl w:val="1"/>
          <w:numId w:val="25"/>
        </w:numPr>
      </w:pPr>
      <w:r>
        <w:rPr>
          <w:rStyle w:val="VerbatimChar"/>
        </w:rPr>
        <w:t>voice_assistant.py</w:t>
      </w:r>
      <w:r>
        <w:t>:</w:t>
      </w:r>
    </w:p>
    <w:p w14:paraId="5B5172AD" w14:textId="77777777" w:rsidR="00DB6700" w:rsidRDefault="00B12633">
      <w:pPr>
        <w:pStyle w:val="Compact"/>
        <w:numPr>
          <w:ilvl w:val="2"/>
          <w:numId w:val="26"/>
        </w:numPr>
      </w:pPr>
      <w:r>
        <w:rPr>
          <w:rStyle w:val="VerbatimChar"/>
        </w:rPr>
        <w:t>process_voice_input</w:t>
      </w:r>
      <w:r>
        <w:t>: Processes Gradio or microphone audio using SpeechRecognition.</w:t>
      </w:r>
    </w:p>
    <w:p w14:paraId="5EA93DF3" w14:textId="77777777" w:rsidR="00DB6700" w:rsidRDefault="00B12633">
      <w:pPr>
        <w:pStyle w:val="Compact"/>
        <w:numPr>
          <w:ilvl w:val="2"/>
          <w:numId w:val="26"/>
        </w:numPr>
      </w:pPr>
      <w:r>
        <w:rPr>
          <w:rStyle w:val="VerbatimChar"/>
        </w:rPr>
        <w:lastRenderedPageBreak/>
        <w:t>recognize_with_speech_recognition</w:t>
      </w:r>
      <w:r>
        <w:t>: Uses Google API for Chinese re</w:t>
      </w:r>
      <w:r>
        <w:t>cognition.</w:t>
      </w:r>
    </w:p>
    <w:p w14:paraId="1DBA6AB9" w14:textId="77777777" w:rsidR="00DB6700" w:rsidRDefault="00B12633">
      <w:pPr>
        <w:pStyle w:val="Compact"/>
        <w:numPr>
          <w:ilvl w:val="2"/>
          <w:numId w:val="26"/>
        </w:numPr>
      </w:pPr>
      <w:r>
        <w:rPr>
          <w:rStyle w:val="VerbatimChar"/>
        </w:rPr>
        <w:t>speak</w:t>
      </w:r>
      <w:r>
        <w:t>: Synthesizes speech with Edge-TTS.</w:t>
      </w:r>
    </w:p>
    <w:p w14:paraId="139CEDB6" w14:textId="77777777" w:rsidR="00DB6700" w:rsidRDefault="00B12633">
      <w:pPr>
        <w:pStyle w:val="Compact"/>
        <w:numPr>
          <w:ilvl w:val="0"/>
          <w:numId w:val="24"/>
        </w:numPr>
      </w:pPr>
      <w:r>
        <w:rPr>
          <w:b/>
          <w:bCs/>
        </w:rPr>
        <w:t>Example</w:t>
      </w:r>
      <w:r>
        <w:t>:</w:t>
      </w:r>
    </w:p>
    <w:p w14:paraId="065822EE" w14:textId="77777777" w:rsidR="00DB6700" w:rsidRDefault="00B12633">
      <w:pPr>
        <w:pStyle w:val="Compact"/>
        <w:numPr>
          <w:ilvl w:val="1"/>
          <w:numId w:val="27"/>
        </w:numPr>
      </w:pPr>
      <w:r>
        <w:t xml:space="preserve">Input: Audio </w:t>
      </w:r>
      <w:r>
        <w:rPr>
          <w:rFonts w:hint="eastAsia"/>
        </w:rPr>
        <w:t>“如何解一元二次方程”</w:t>
      </w:r>
      <w:r>
        <w:t xml:space="preserve"> (How to solve a quadratic equation).</w:t>
      </w:r>
    </w:p>
    <w:p w14:paraId="7E40C6B2" w14:textId="77777777" w:rsidR="00DB6700" w:rsidRDefault="00B12633">
      <w:pPr>
        <w:pStyle w:val="Compact"/>
        <w:numPr>
          <w:ilvl w:val="1"/>
          <w:numId w:val="27"/>
        </w:numPr>
      </w:pPr>
      <w:r>
        <w:t xml:space="preserve">Output: Text </w:t>
      </w:r>
      <w:r>
        <w:rPr>
          <w:rFonts w:hint="eastAsia"/>
        </w:rPr>
        <w:t>“使用求根公式…”</w:t>
      </w:r>
      <w:r>
        <w:t xml:space="preserve"> (Use the quadratic formula…).</w:t>
      </w:r>
    </w:p>
    <w:p w14:paraId="16138A63" w14:textId="77777777" w:rsidR="00DB6700" w:rsidRDefault="00B12633">
      <w:pPr>
        <w:pStyle w:val="2"/>
      </w:pPr>
      <w:bookmarkStart w:id="17" w:name="usage-guide"/>
      <w:bookmarkEnd w:id="11"/>
      <w:bookmarkEnd w:id="16"/>
      <w:r>
        <w:t>4. Usage Guide</w:t>
      </w:r>
    </w:p>
    <w:p w14:paraId="06B0A4DA" w14:textId="77777777" w:rsidR="00DB6700" w:rsidRDefault="00B12633">
      <w:pPr>
        <w:pStyle w:val="3"/>
      </w:pPr>
      <w:bookmarkStart w:id="18" w:name="gradio-interface-navigation"/>
      <w:r>
        <w:t>4.1 Gradio Interface Navigation</w:t>
      </w:r>
    </w:p>
    <w:p w14:paraId="41B0EB1B" w14:textId="77777777" w:rsidR="00DB6700" w:rsidRDefault="00B12633">
      <w:pPr>
        <w:pStyle w:val="Compact"/>
        <w:numPr>
          <w:ilvl w:val="0"/>
          <w:numId w:val="28"/>
        </w:numPr>
      </w:pPr>
      <w:r>
        <w:rPr>
          <w:b/>
          <w:bCs/>
        </w:rPr>
        <w:t>Layout</w:t>
      </w:r>
      <w:r>
        <w:t>:</w:t>
      </w:r>
    </w:p>
    <w:p w14:paraId="3B382F38" w14:textId="77777777" w:rsidR="00DB6700" w:rsidRDefault="00B12633">
      <w:pPr>
        <w:pStyle w:val="Compact"/>
        <w:numPr>
          <w:ilvl w:val="1"/>
          <w:numId w:val="29"/>
        </w:numPr>
      </w:pPr>
      <w:r>
        <w:rPr>
          <w:b/>
          <w:bCs/>
        </w:rPr>
        <w:t>Left Sidebar</w:t>
      </w:r>
      <w:r>
        <w:t>: Text Interaction, Assignment Management, Mistake Tracking, Learning Analytics, Voice Interaction.</w:t>
      </w:r>
    </w:p>
    <w:p w14:paraId="75784AF6" w14:textId="77777777" w:rsidR="00DB6700" w:rsidRDefault="00B12633">
      <w:pPr>
        <w:pStyle w:val="Compact"/>
        <w:numPr>
          <w:ilvl w:val="1"/>
          <w:numId w:val="29"/>
        </w:numPr>
      </w:pPr>
      <w:r>
        <w:rPr>
          <w:b/>
          <w:bCs/>
        </w:rPr>
        <w:t>Right Panel</w:t>
      </w:r>
      <w:r>
        <w:t>: Input fields, buttons, lists, or charts.</w:t>
      </w:r>
    </w:p>
    <w:p w14:paraId="22E0B47B" w14:textId="77777777" w:rsidR="00DB6700" w:rsidRDefault="00B12633">
      <w:pPr>
        <w:pStyle w:val="Compact"/>
        <w:numPr>
          <w:ilvl w:val="0"/>
          <w:numId w:val="28"/>
        </w:numPr>
      </w:pPr>
      <w:r>
        <w:rPr>
          <w:b/>
          <w:bCs/>
        </w:rPr>
        <w:t>Switching</w:t>
      </w:r>
      <w:r>
        <w:t>: Click sidebar buttons, e.g., “Mistake Tracking” for mistake management.</w:t>
      </w:r>
    </w:p>
    <w:p w14:paraId="2178A8EE" w14:textId="77777777" w:rsidR="00DB6700" w:rsidRDefault="00B12633">
      <w:pPr>
        <w:pStyle w:val="3"/>
      </w:pPr>
      <w:bookmarkStart w:id="19" w:name="usage-examples"/>
      <w:bookmarkEnd w:id="18"/>
      <w:r>
        <w:t>4.2 Usage Examples</w:t>
      </w:r>
    </w:p>
    <w:p w14:paraId="2CF56890" w14:textId="77777777" w:rsidR="00DB6700" w:rsidRDefault="00B12633">
      <w:pPr>
        <w:pStyle w:val="Compact"/>
        <w:numPr>
          <w:ilvl w:val="0"/>
          <w:numId w:val="30"/>
        </w:numPr>
      </w:pPr>
      <w:r>
        <w:rPr>
          <w:b/>
          <w:bCs/>
        </w:rPr>
        <w:t>Add Assignment</w:t>
      </w:r>
      <w:r>
        <w:t>:</w:t>
      </w:r>
    </w:p>
    <w:p w14:paraId="5DB91555" w14:textId="77777777" w:rsidR="00DB6700" w:rsidRDefault="00B12633">
      <w:pPr>
        <w:pStyle w:val="Compact"/>
        <w:numPr>
          <w:ilvl w:val="1"/>
          <w:numId w:val="31"/>
        </w:numPr>
      </w:pPr>
      <w:r>
        <w:t>Go to “Assignment Management”.</w:t>
      </w:r>
    </w:p>
    <w:p w14:paraId="2074407D" w14:textId="77777777" w:rsidR="00DB6700" w:rsidRDefault="00B12633">
      <w:pPr>
        <w:pStyle w:val="Compact"/>
        <w:numPr>
          <w:ilvl w:val="1"/>
          <w:numId w:val="31"/>
        </w:numPr>
      </w:pPr>
      <w:r>
        <w:t xml:space="preserve">Enter </w:t>
      </w:r>
      <w:r>
        <w:rPr>
          <w:rFonts w:hint="eastAsia"/>
        </w:rPr>
        <w:t>“数学复习”</w:t>
      </w:r>
      <w:r>
        <w:t xml:space="preserve"> (Math Review), due “2025-06-31”.</w:t>
      </w:r>
    </w:p>
    <w:p w14:paraId="26DAB063" w14:textId="77777777" w:rsidR="00DB6700" w:rsidRDefault="00B12633">
      <w:pPr>
        <w:pStyle w:val="Compact"/>
        <w:numPr>
          <w:ilvl w:val="1"/>
          <w:numId w:val="31"/>
        </w:numPr>
      </w:pPr>
      <w:r>
        <w:t>Click “Add Assignment”, verify in “Assignment List”.</w:t>
      </w:r>
    </w:p>
    <w:p w14:paraId="2EAD898D" w14:textId="77777777" w:rsidR="00DB6700" w:rsidRDefault="00B12633">
      <w:pPr>
        <w:pStyle w:val="Compact"/>
        <w:numPr>
          <w:ilvl w:val="0"/>
          <w:numId w:val="30"/>
        </w:numPr>
      </w:pPr>
      <w:r>
        <w:rPr>
          <w:b/>
          <w:bCs/>
        </w:rPr>
        <w:t>Record Mistake</w:t>
      </w:r>
      <w:r>
        <w:t>:</w:t>
      </w:r>
    </w:p>
    <w:p w14:paraId="5282B9EB" w14:textId="77777777" w:rsidR="00DB6700" w:rsidRDefault="00B12633">
      <w:pPr>
        <w:pStyle w:val="Compact"/>
        <w:numPr>
          <w:ilvl w:val="1"/>
          <w:numId w:val="32"/>
        </w:numPr>
      </w:pPr>
      <w:r>
        <w:t>Go to “Mistake Tracking”.</w:t>
      </w:r>
    </w:p>
    <w:p w14:paraId="7C234216" w14:textId="77777777" w:rsidR="00DB6700" w:rsidRDefault="00B12633">
      <w:pPr>
        <w:pStyle w:val="Compact"/>
        <w:numPr>
          <w:ilvl w:val="1"/>
          <w:numId w:val="32"/>
        </w:numPr>
      </w:pPr>
      <w:r>
        <w:t xml:space="preserve">Enter </w:t>
      </w:r>
      <w:r>
        <w:rPr>
          <w:rFonts w:hint="eastAsia"/>
        </w:rPr>
        <w:t>“二次函数错误”</w:t>
      </w:r>
      <w:r>
        <w:t xml:space="preserve"> (Quadratic function error), subject </w:t>
      </w:r>
      <w:r>
        <w:rPr>
          <w:rFonts w:hint="eastAsia"/>
        </w:rPr>
        <w:t>“数学”</w:t>
      </w:r>
      <w:r>
        <w:t xml:space="preserve"> (Math), uplo</w:t>
      </w:r>
      <w:r>
        <w:t>ad image.</w:t>
      </w:r>
    </w:p>
    <w:p w14:paraId="6FAB3E66" w14:textId="77777777" w:rsidR="00DB6700" w:rsidRDefault="00B12633">
      <w:pPr>
        <w:pStyle w:val="Compact"/>
        <w:numPr>
          <w:ilvl w:val="1"/>
          <w:numId w:val="32"/>
        </w:numPr>
      </w:pPr>
      <w:r>
        <w:t>Click “Record Mistake”, check “Mistake List”.</w:t>
      </w:r>
    </w:p>
    <w:p w14:paraId="1785CB5D" w14:textId="77777777" w:rsidR="00DB6700" w:rsidRDefault="00B12633">
      <w:pPr>
        <w:pStyle w:val="Compact"/>
        <w:numPr>
          <w:ilvl w:val="0"/>
          <w:numId w:val="30"/>
        </w:numPr>
      </w:pPr>
      <w:r>
        <w:rPr>
          <w:b/>
          <w:bCs/>
        </w:rPr>
        <w:t>Voice Interaction</w:t>
      </w:r>
      <w:r>
        <w:t>:</w:t>
      </w:r>
    </w:p>
    <w:p w14:paraId="02D76F74" w14:textId="77777777" w:rsidR="00DB6700" w:rsidRDefault="00B12633">
      <w:pPr>
        <w:pStyle w:val="Compact"/>
        <w:numPr>
          <w:ilvl w:val="1"/>
          <w:numId w:val="33"/>
        </w:numPr>
      </w:pPr>
      <w:r>
        <w:t>Go to “Continuous Voice Interaction”.</w:t>
      </w:r>
    </w:p>
    <w:p w14:paraId="1DDB5F41" w14:textId="77777777" w:rsidR="00DB6700" w:rsidRDefault="00B12633">
      <w:pPr>
        <w:pStyle w:val="Compact"/>
        <w:numPr>
          <w:ilvl w:val="1"/>
          <w:numId w:val="33"/>
        </w:numPr>
      </w:pPr>
      <w:r>
        <w:t xml:space="preserve">Record </w:t>
      </w:r>
      <w:r>
        <w:rPr>
          <w:rFonts w:hint="eastAsia"/>
        </w:rPr>
        <w:t>“三角函数公式”</w:t>
      </w:r>
      <w:r>
        <w:t xml:space="preserve"> (Trigonometric formulas).</w:t>
      </w:r>
    </w:p>
    <w:p w14:paraId="03E1F73E" w14:textId="77777777" w:rsidR="00DB6700" w:rsidRDefault="00B12633">
      <w:pPr>
        <w:pStyle w:val="Compact"/>
        <w:numPr>
          <w:ilvl w:val="1"/>
          <w:numId w:val="33"/>
        </w:numPr>
      </w:pPr>
      <w:r>
        <w:t>View response in Chatbot.</w:t>
      </w:r>
    </w:p>
    <w:p w14:paraId="0ED6B99A" w14:textId="77777777" w:rsidR="00DB6700" w:rsidRDefault="00B12633">
      <w:pPr>
        <w:pStyle w:val="Compact"/>
        <w:numPr>
          <w:ilvl w:val="0"/>
          <w:numId w:val="30"/>
        </w:numPr>
      </w:pPr>
      <w:r>
        <w:rPr>
          <w:b/>
          <w:bCs/>
        </w:rPr>
        <w:t>Learning Analytics</w:t>
      </w:r>
      <w:r>
        <w:t>:</w:t>
      </w:r>
    </w:p>
    <w:p w14:paraId="5E9B05A3" w14:textId="77777777" w:rsidR="00DB6700" w:rsidRDefault="00B12633">
      <w:pPr>
        <w:pStyle w:val="Compact"/>
        <w:numPr>
          <w:ilvl w:val="1"/>
          <w:numId w:val="34"/>
        </w:numPr>
      </w:pPr>
      <w:r>
        <w:t>Go to “Learning Analytics”.</w:t>
      </w:r>
    </w:p>
    <w:p w14:paraId="7C341CFF" w14:textId="77777777" w:rsidR="00DB6700" w:rsidRDefault="00B12633">
      <w:pPr>
        <w:pStyle w:val="Compact"/>
        <w:numPr>
          <w:ilvl w:val="1"/>
          <w:numId w:val="34"/>
        </w:numPr>
      </w:pPr>
      <w:r>
        <w:t>View mistake chart, click “Analyze” for suggestions.</w:t>
      </w:r>
    </w:p>
    <w:p w14:paraId="76495A38" w14:textId="77777777" w:rsidR="00DB6700" w:rsidRDefault="00B12633">
      <w:pPr>
        <w:pStyle w:val="3"/>
      </w:pPr>
      <w:bookmarkStart w:id="20" w:name="notes"/>
      <w:bookmarkEnd w:id="19"/>
      <w:r>
        <w:t>4.3 Notes</w:t>
      </w:r>
    </w:p>
    <w:p w14:paraId="771712A6" w14:textId="77777777" w:rsidR="00DB6700" w:rsidRDefault="00B12633">
      <w:pPr>
        <w:pStyle w:val="Compact"/>
        <w:numPr>
          <w:ilvl w:val="0"/>
          <w:numId w:val="35"/>
        </w:numPr>
      </w:pPr>
      <w:r>
        <w:rPr>
          <w:b/>
          <w:bCs/>
        </w:rPr>
        <w:t>Date Format</w:t>
      </w:r>
      <w:r>
        <w:t xml:space="preserve">: </w:t>
      </w:r>
      <w:r>
        <w:rPr>
          <w:rStyle w:val="VerbatimChar"/>
        </w:rPr>
        <w:t>YYYY-MM-DD</w:t>
      </w:r>
      <w:r>
        <w:t>, not earlier than today.</w:t>
      </w:r>
    </w:p>
    <w:p w14:paraId="4B335155" w14:textId="77777777" w:rsidR="00DB6700" w:rsidRDefault="00B12633">
      <w:pPr>
        <w:pStyle w:val="Compact"/>
        <w:numPr>
          <w:ilvl w:val="0"/>
          <w:numId w:val="35"/>
        </w:numPr>
      </w:pPr>
      <w:r>
        <w:rPr>
          <w:b/>
          <w:bCs/>
        </w:rPr>
        <w:t>Voice Input</w:t>
      </w:r>
      <w:r>
        <w:t>: Requires internet, WAV/MP3 format, 16000Hz microphone.</w:t>
      </w:r>
    </w:p>
    <w:p w14:paraId="0AC3FA6E" w14:textId="77777777" w:rsidR="00DB6700" w:rsidRDefault="00B12633">
      <w:pPr>
        <w:pStyle w:val="Compact"/>
        <w:numPr>
          <w:ilvl w:val="0"/>
          <w:numId w:val="35"/>
        </w:numPr>
      </w:pPr>
      <w:r>
        <w:rPr>
          <w:b/>
          <w:bCs/>
        </w:rPr>
        <w:t>Database</w:t>
      </w:r>
      <w:r>
        <w:t xml:space="preserve">: Do not delete </w:t>
      </w:r>
      <w:r>
        <w:rPr>
          <w:rStyle w:val="VerbatimChar"/>
        </w:rPr>
        <w:t>homework.db</w:t>
      </w:r>
      <w:r>
        <w:t>.</w:t>
      </w:r>
    </w:p>
    <w:p w14:paraId="1B6B0B8E" w14:textId="77777777" w:rsidR="00DB6700" w:rsidRDefault="00B12633">
      <w:pPr>
        <w:pStyle w:val="Compact"/>
        <w:numPr>
          <w:ilvl w:val="0"/>
          <w:numId w:val="35"/>
        </w:numPr>
      </w:pPr>
      <w:r>
        <w:rPr>
          <w:b/>
          <w:bCs/>
        </w:rPr>
        <w:t>Images</w:t>
      </w:r>
      <w:r>
        <w:t>: Keep below 5MB.</w:t>
      </w:r>
    </w:p>
    <w:p w14:paraId="74A705E6" w14:textId="77777777" w:rsidR="00DB6700" w:rsidRDefault="00B12633">
      <w:pPr>
        <w:pStyle w:val="Compact"/>
        <w:numPr>
          <w:ilvl w:val="0"/>
          <w:numId w:val="35"/>
        </w:numPr>
      </w:pPr>
      <w:r>
        <w:rPr>
          <w:b/>
          <w:bCs/>
        </w:rPr>
        <w:lastRenderedPageBreak/>
        <w:t>PyCharm</w:t>
      </w:r>
      <w:r>
        <w:t>: Set SQ</w:t>
      </w:r>
      <w:r>
        <w:t>Lite dialect to avoid SQL warnings.</w:t>
      </w:r>
    </w:p>
    <w:p w14:paraId="469A350D" w14:textId="77777777" w:rsidR="00DB6700" w:rsidRDefault="00B12633">
      <w:pPr>
        <w:pStyle w:val="2"/>
      </w:pPr>
      <w:bookmarkStart w:id="21" w:name="code-structure"/>
      <w:bookmarkEnd w:id="17"/>
      <w:bookmarkEnd w:id="20"/>
      <w:r>
        <w:t>5. Code Structure</w:t>
      </w:r>
    </w:p>
    <w:p w14:paraId="24F20E2A" w14:textId="77777777" w:rsidR="00DB6700" w:rsidRDefault="00B12633">
      <w:pPr>
        <w:pStyle w:val="3"/>
      </w:pPr>
      <w:bookmarkStart w:id="22" w:name="module-breakdown"/>
      <w:r>
        <w:t>5.1 Module Breakdown</w:t>
      </w:r>
    </w:p>
    <w:p w14:paraId="75161DF2" w14:textId="77777777" w:rsidR="00DB6700" w:rsidRDefault="00B12633">
      <w:pPr>
        <w:pStyle w:val="Compact"/>
        <w:numPr>
          <w:ilvl w:val="0"/>
          <w:numId w:val="36"/>
        </w:numPr>
      </w:pPr>
      <w:r>
        <w:rPr>
          <w:rStyle w:val="VerbatimChar"/>
          <w:b/>
          <w:bCs/>
        </w:rPr>
        <w:t>homework_assistant.py</w:t>
      </w:r>
      <w:r>
        <w:t>:</w:t>
      </w:r>
    </w:p>
    <w:p w14:paraId="6C87D20F" w14:textId="77777777" w:rsidR="00DB6700" w:rsidRDefault="00B12633">
      <w:pPr>
        <w:pStyle w:val="Compact"/>
        <w:numPr>
          <w:ilvl w:val="1"/>
          <w:numId w:val="37"/>
        </w:numPr>
      </w:pPr>
      <w:r>
        <w:rPr>
          <w:b/>
          <w:bCs/>
        </w:rPr>
        <w:t>Configuration</w:t>
      </w:r>
      <w:r>
        <w:t xml:space="preserve">: Logging, Matplotlib, </w:t>
      </w:r>
      <w:r>
        <w:rPr>
          <w:rStyle w:val="VerbatimChar"/>
        </w:rPr>
        <w:t>chat_history</w:t>
      </w:r>
      <w:r>
        <w:t>.</w:t>
      </w:r>
    </w:p>
    <w:p w14:paraId="3192811C" w14:textId="77777777" w:rsidR="00DB6700" w:rsidRDefault="00B12633">
      <w:pPr>
        <w:pStyle w:val="Compact"/>
        <w:numPr>
          <w:ilvl w:val="1"/>
          <w:numId w:val="37"/>
        </w:numPr>
      </w:pPr>
      <w:r>
        <w:rPr>
          <w:b/>
          <w:bCs/>
        </w:rPr>
        <w:t>Utilities</w:t>
      </w:r>
      <w:r>
        <w:t xml:space="preserve">: </w:t>
      </w:r>
      <w:r>
        <w:rPr>
          <w:rStyle w:val="VerbatimChar"/>
        </w:rPr>
        <w:t>log_action</w:t>
      </w:r>
      <w:r>
        <w:t xml:space="preserve">, </w:t>
      </w:r>
      <w:r>
        <w:rPr>
          <w:rStyle w:val="VerbatimChar"/>
        </w:rPr>
        <w:t>get_db_connection</w:t>
      </w:r>
      <w:r>
        <w:t xml:space="preserve">, </w:t>
      </w:r>
      <w:r>
        <w:rPr>
          <w:rStyle w:val="VerbatimChar"/>
        </w:rPr>
        <w:t>generate_audio</w:t>
      </w:r>
      <w:r>
        <w:t>.</w:t>
      </w:r>
    </w:p>
    <w:p w14:paraId="5C6FEC28" w14:textId="77777777" w:rsidR="00DB6700" w:rsidRDefault="00B12633">
      <w:pPr>
        <w:pStyle w:val="Compact"/>
        <w:numPr>
          <w:ilvl w:val="1"/>
          <w:numId w:val="37"/>
        </w:numPr>
      </w:pPr>
      <w:r>
        <w:rPr>
          <w:b/>
          <w:bCs/>
        </w:rPr>
        <w:t>Database Operations</w:t>
      </w:r>
      <w:r>
        <w:t xml:space="preserve">: </w:t>
      </w:r>
      <w:r>
        <w:rPr>
          <w:rStyle w:val="VerbatimChar"/>
        </w:rPr>
        <w:t>reset_ids</w:t>
      </w:r>
      <w:r>
        <w:t xml:space="preserve">, </w:t>
      </w:r>
      <w:r>
        <w:rPr>
          <w:rStyle w:val="VerbatimChar"/>
        </w:rPr>
        <w:t>get_homework_list</w:t>
      </w:r>
      <w:r>
        <w:t>.</w:t>
      </w:r>
    </w:p>
    <w:p w14:paraId="4CC3A454" w14:textId="77777777" w:rsidR="00DB6700" w:rsidRDefault="00B12633">
      <w:pPr>
        <w:pStyle w:val="Compact"/>
        <w:numPr>
          <w:ilvl w:val="1"/>
          <w:numId w:val="37"/>
        </w:numPr>
      </w:pPr>
      <w:r>
        <w:rPr>
          <w:b/>
          <w:bCs/>
        </w:rPr>
        <w:t>Business Logic</w:t>
      </w:r>
      <w:r>
        <w:t xml:space="preserve">: </w:t>
      </w:r>
      <w:r>
        <w:rPr>
          <w:rStyle w:val="VerbatimChar"/>
        </w:rPr>
        <w:t>add_homework</w:t>
      </w:r>
      <w:r>
        <w:t xml:space="preserve">, </w:t>
      </w:r>
      <w:r>
        <w:rPr>
          <w:rStyle w:val="VerbatimChar"/>
        </w:rPr>
        <w:t>recommend_practice</w:t>
      </w:r>
      <w:r>
        <w:t>.</w:t>
      </w:r>
    </w:p>
    <w:p w14:paraId="088416A4" w14:textId="77777777" w:rsidR="00DB6700" w:rsidRDefault="00B12633">
      <w:pPr>
        <w:pStyle w:val="Compact"/>
        <w:numPr>
          <w:ilvl w:val="1"/>
          <w:numId w:val="37"/>
        </w:numPr>
      </w:pPr>
      <w:r>
        <w:rPr>
          <w:b/>
          <w:bCs/>
        </w:rPr>
        <w:t>Gradio Interface</w:t>
      </w:r>
      <w:r>
        <w:t xml:space="preserve">: </w:t>
      </w:r>
      <w:r>
        <w:rPr>
          <w:rStyle w:val="VerbatimChar"/>
        </w:rPr>
        <w:t>create_interface</w:t>
      </w:r>
      <w:r>
        <w:t>.</w:t>
      </w:r>
    </w:p>
    <w:p w14:paraId="4E65492D" w14:textId="77777777" w:rsidR="00DB6700" w:rsidRDefault="00B12633">
      <w:pPr>
        <w:pStyle w:val="Compact"/>
        <w:numPr>
          <w:ilvl w:val="0"/>
          <w:numId w:val="36"/>
        </w:numPr>
      </w:pPr>
      <w:r>
        <w:rPr>
          <w:rStyle w:val="VerbatimChar"/>
          <w:b/>
          <w:bCs/>
        </w:rPr>
        <w:t>voice_assistant.py</w:t>
      </w:r>
      <w:r>
        <w:t>:</w:t>
      </w:r>
    </w:p>
    <w:p w14:paraId="1EB514A6" w14:textId="77777777" w:rsidR="00DB6700" w:rsidRDefault="00B12633">
      <w:pPr>
        <w:pStyle w:val="Compact"/>
        <w:numPr>
          <w:ilvl w:val="1"/>
          <w:numId w:val="38"/>
        </w:numPr>
      </w:pPr>
      <w:r>
        <w:rPr>
          <w:b/>
          <w:bCs/>
        </w:rPr>
        <w:t>Configuration</w:t>
      </w:r>
      <w:r>
        <w:t>: Logging, DeepSeek API.</w:t>
      </w:r>
    </w:p>
    <w:p w14:paraId="23E5DADB" w14:textId="77777777" w:rsidR="00DB6700" w:rsidRDefault="00B12633">
      <w:pPr>
        <w:pStyle w:val="Compact"/>
        <w:numPr>
          <w:ilvl w:val="1"/>
          <w:numId w:val="38"/>
        </w:numPr>
      </w:pPr>
      <w:r>
        <w:rPr>
          <w:b/>
          <w:bCs/>
        </w:rPr>
        <w:t>Speech Processing</w:t>
      </w:r>
      <w:r>
        <w:t>:</w:t>
      </w:r>
    </w:p>
    <w:p w14:paraId="4409C007" w14:textId="77777777" w:rsidR="00DB6700" w:rsidRDefault="00B12633">
      <w:pPr>
        <w:pStyle w:val="Compact"/>
        <w:numPr>
          <w:ilvl w:val="2"/>
          <w:numId w:val="39"/>
        </w:numPr>
      </w:pPr>
      <w:r>
        <w:rPr>
          <w:rStyle w:val="VerbatimChar"/>
        </w:rPr>
        <w:t>process_voice_input</w:t>
      </w:r>
      <w:r>
        <w:t>: Handles Gradio/microphone audio.</w:t>
      </w:r>
    </w:p>
    <w:p w14:paraId="4518966C" w14:textId="77777777" w:rsidR="00DB6700" w:rsidRDefault="00B12633">
      <w:pPr>
        <w:pStyle w:val="Compact"/>
        <w:numPr>
          <w:ilvl w:val="2"/>
          <w:numId w:val="39"/>
        </w:numPr>
      </w:pPr>
      <w:r>
        <w:rPr>
          <w:rStyle w:val="VerbatimChar"/>
        </w:rPr>
        <w:t>recognize_with_speech_recognition</w:t>
      </w:r>
      <w:r>
        <w:t>: Google API recognition.</w:t>
      </w:r>
    </w:p>
    <w:p w14:paraId="5B4F8AD2" w14:textId="77777777" w:rsidR="00DB6700" w:rsidRDefault="00B12633">
      <w:pPr>
        <w:pStyle w:val="Compact"/>
        <w:numPr>
          <w:ilvl w:val="1"/>
          <w:numId w:val="38"/>
        </w:numPr>
      </w:pPr>
      <w:r>
        <w:rPr>
          <w:b/>
          <w:bCs/>
        </w:rPr>
        <w:t>Text Processing</w:t>
      </w:r>
      <w:r>
        <w:t xml:space="preserve">: </w:t>
      </w:r>
      <w:r>
        <w:rPr>
          <w:rStyle w:val="VerbatimChar"/>
        </w:rPr>
        <w:t>clean_text</w:t>
      </w:r>
      <w:r>
        <w:t xml:space="preserve"> removes special characters.</w:t>
      </w:r>
    </w:p>
    <w:p w14:paraId="158D6F1C" w14:textId="77777777" w:rsidR="00DB6700" w:rsidRDefault="00B12633">
      <w:pPr>
        <w:pStyle w:val="Compact"/>
        <w:numPr>
          <w:ilvl w:val="1"/>
          <w:numId w:val="38"/>
        </w:numPr>
      </w:pPr>
      <w:r>
        <w:rPr>
          <w:b/>
          <w:bCs/>
        </w:rPr>
        <w:t>API Interaction</w:t>
      </w:r>
      <w:r>
        <w:t xml:space="preserve">: </w:t>
      </w:r>
      <w:r>
        <w:rPr>
          <w:rStyle w:val="VerbatimChar"/>
        </w:rPr>
        <w:t>chat_with_deepseek</w:t>
      </w:r>
      <w:r>
        <w:t xml:space="preserve"> calls DeepSeek.</w:t>
      </w:r>
    </w:p>
    <w:p w14:paraId="6DEC5053" w14:textId="77777777" w:rsidR="00DB6700" w:rsidRDefault="00B12633">
      <w:pPr>
        <w:pStyle w:val="Compact"/>
        <w:numPr>
          <w:ilvl w:val="1"/>
          <w:numId w:val="38"/>
        </w:numPr>
      </w:pPr>
      <w:r>
        <w:rPr>
          <w:b/>
          <w:bCs/>
        </w:rPr>
        <w:t>Speech Synthesis</w:t>
      </w:r>
      <w:r>
        <w:t xml:space="preserve">: </w:t>
      </w:r>
      <w:r>
        <w:rPr>
          <w:rStyle w:val="VerbatimChar"/>
        </w:rPr>
        <w:t>speak</w:t>
      </w:r>
      <w:r>
        <w:t xml:space="preserve"> uses Edge-TTS.</w:t>
      </w:r>
    </w:p>
    <w:p w14:paraId="1DD2611D" w14:textId="77777777" w:rsidR="00DB6700" w:rsidRDefault="00B12633">
      <w:pPr>
        <w:pStyle w:val="3"/>
      </w:pPr>
      <w:bookmarkStart w:id="23" w:name="core-functions"/>
      <w:bookmarkEnd w:id="22"/>
      <w:r>
        <w:t>5.2 Core Functions</w:t>
      </w:r>
    </w:p>
    <w:p w14:paraId="2AE44AD0" w14:textId="77777777" w:rsidR="00DB6700" w:rsidRDefault="00B12633">
      <w:pPr>
        <w:pStyle w:val="Compact"/>
        <w:numPr>
          <w:ilvl w:val="0"/>
          <w:numId w:val="40"/>
        </w:numPr>
      </w:pPr>
      <w:r>
        <w:rPr>
          <w:rStyle w:val="VerbatimChar"/>
          <w:b/>
          <w:bCs/>
        </w:rPr>
        <w:t>homework_assistant.py</w:t>
      </w:r>
      <w:r>
        <w:t>:</w:t>
      </w:r>
    </w:p>
    <w:p w14:paraId="1316C6A9" w14:textId="77777777" w:rsidR="00DB6700" w:rsidRDefault="00B12633">
      <w:pPr>
        <w:pStyle w:val="Compact"/>
        <w:numPr>
          <w:ilvl w:val="1"/>
          <w:numId w:val="41"/>
        </w:numPr>
      </w:pPr>
      <w:r>
        <w:rPr>
          <w:rStyle w:val="VerbatimChar"/>
        </w:rPr>
        <w:t>get_db_c</w:t>
      </w:r>
      <w:r>
        <w:rPr>
          <w:rStyle w:val="VerbatimChar"/>
        </w:rPr>
        <w:t>onnection()</w:t>
      </w:r>
      <w:r>
        <w:t>: Initializes SQLite, creates tables.</w:t>
      </w:r>
    </w:p>
    <w:p w14:paraId="6BD0049A" w14:textId="77777777" w:rsidR="00DB6700" w:rsidRDefault="00B12633">
      <w:pPr>
        <w:pStyle w:val="Compact"/>
        <w:numPr>
          <w:ilvl w:val="1"/>
          <w:numId w:val="41"/>
        </w:numPr>
      </w:pPr>
      <w:r>
        <w:rPr>
          <w:rStyle w:val="VerbatimChar"/>
        </w:rPr>
        <w:t>generate_audio(text: str, tone: str) -&gt; bytes</w:t>
      </w:r>
      <w:r>
        <w:t>: Synthesizes speech.</w:t>
      </w:r>
    </w:p>
    <w:p w14:paraId="264D8587" w14:textId="77777777" w:rsidR="00DB6700" w:rsidRDefault="00B12633">
      <w:pPr>
        <w:pStyle w:val="Compact"/>
        <w:numPr>
          <w:ilvl w:val="1"/>
          <w:numId w:val="41"/>
        </w:numPr>
      </w:pPr>
      <w:r>
        <w:rPr>
          <w:rStyle w:val="VerbatimChar"/>
        </w:rPr>
        <w:t>reset_ids(cursor, conn, table_name: str)</w:t>
      </w:r>
      <w:r>
        <w:t>: Resets table IDs.</w:t>
      </w:r>
    </w:p>
    <w:p w14:paraId="07085002" w14:textId="77777777" w:rsidR="00DB6700" w:rsidRDefault="00B12633">
      <w:pPr>
        <w:pStyle w:val="Compact"/>
        <w:numPr>
          <w:ilvl w:val="1"/>
          <w:numId w:val="41"/>
        </w:numPr>
      </w:pPr>
      <w:r>
        <w:rPr>
          <w:rStyle w:val="VerbatimChar"/>
        </w:rPr>
        <w:t>handle_input(question: str, tone: str)</w:t>
      </w:r>
      <w:r>
        <w:t>: Processes text input.</w:t>
      </w:r>
    </w:p>
    <w:p w14:paraId="64F20689" w14:textId="77777777" w:rsidR="00DB6700" w:rsidRDefault="00B12633">
      <w:pPr>
        <w:pStyle w:val="Compact"/>
        <w:numPr>
          <w:ilvl w:val="1"/>
          <w:numId w:val="41"/>
        </w:numPr>
      </w:pPr>
      <w:r>
        <w:rPr>
          <w:rStyle w:val="VerbatimChar"/>
        </w:rPr>
        <w:t>create_interface()</w:t>
      </w:r>
      <w:r>
        <w:t>: Builds Gradio UI.</w:t>
      </w:r>
    </w:p>
    <w:p w14:paraId="33F19D3F" w14:textId="77777777" w:rsidR="00DB6700" w:rsidRDefault="00B12633">
      <w:pPr>
        <w:pStyle w:val="Compact"/>
        <w:numPr>
          <w:ilvl w:val="0"/>
          <w:numId w:val="40"/>
        </w:numPr>
      </w:pPr>
      <w:r>
        <w:rPr>
          <w:rStyle w:val="VerbatimChar"/>
          <w:b/>
          <w:bCs/>
        </w:rPr>
        <w:t>voice_assistant.py</w:t>
      </w:r>
      <w:r>
        <w:t>:</w:t>
      </w:r>
    </w:p>
    <w:p w14:paraId="572A4DCE" w14:textId="77777777" w:rsidR="00DB6700" w:rsidRDefault="00B12633">
      <w:pPr>
        <w:pStyle w:val="Compact"/>
        <w:numPr>
          <w:ilvl w:val="1"/>
          <w:numId w:val="42"/>
        </w:numPr>
      </w:pPr>
      <w:r>
        <w:rPr>
          <w:rStyle w:val="VerbatimChar"/>
        </w:rPr>
        <w:t>process_voice_input(audio=None) -&gt; Tuple[str, str]</w:t>
      </w:r>
      <w:r>
        <w:t>: Converts audio to text, returns response.</w:t>
      </w:r>
    </w:p>
    <w:p w14:paraId="0CF7C276" w14:textId="77777777" w:rsidR="00DB6700" w:rsidRDefault="00B12633">
      <w:pPr>
        <w:pStyle w:val="Compact"/>
        <w:numPr>
          <w:ilvl w:val="2"/>
          <w:numId w:val="43"/>
        </w:numPr>
      </w:pPr>
      <w:r>
        <w:t xml:space="preserve">Example: </w:t>
      </w:r>
      <w:r>
        <w:rPr>
          <w:rStyle w:val="VerbatimChar"/>
        </w:rPr>
        <w:t>text, response = await process_voice_input(audio_data)</w:t>
      </w:r>
    </w:p>
    <w:p w14:paraId="17EBEE8E" w14:textId="77777777" w:rsidR="00DB6700" w:rsidRDefault="00B12633">
      <w:pPr>
        <w:pStyle w:val="Compact"/>
        <w:numPr>
          <w:ilvl w:val="1"/>
          <w:numId w:val="42"/>
        </w:numPr>
      </w:pPr>
      <w:r>
        <w:rPr>
          <w:rStyle w:val="VerbatimChar"/>
        </w:rPr>
        <w:t>recognize_with_speech_recognition(audio_path) -&gt; str</w:t>
      </w:r>
      <w:r>
        <w:t>: Reco</w:t>
      </w:r>
      <w:r>
        <w:t>gnizes speech.</w:t>
      </w:r>
    </w:p>
    <w:p w14:paraId="512B6E37" w14:textId="77777777" w:rsidR="00DB6700" w:rsidRDefault="00B12633">
      <w:pPr>
        <w:pStyle w:val="Compact"/>
        <w:numPr>
          <w:ilvl w:val="1"/>
          <w:numId w:val="42"/>
        </w:numPr>
      </w:pPr>
      <w:r>
        <w:rPr>
          <w:rStyle w:val="VerbatimChar"/>
        </w:rPr>
        <w:t>chat_with_deepseek(text: str, history: list) -&gt; str</w:t>
      </w:r>
      <w:r>
        <w:t>: Calls DeepSeek.</w:t>
      </w:r>
    </w:p>
    <w:p w14:paraId="0A300967" w14:textId="77777777" w:rsidR="00DB6700" w:rsidRDefault="00B12633">
      <w:pPr>
        <w:pStyle w:val="Compact"/>
        <w:numPr>
          <w:ilvl w:val="2"/>
          <w:numId w:val="44"/>
        </w:numPr>
      </w:pPr>
      <w:r>
        <w:t xml:space="preserve">Example: </w:t>
      </w:r>
      <w:r>
        <w:rPr>
          <w:rStyle w:val="VerbatimChar"/>
        </w:rPr>
        <w:t xml:space="preserve">reply = </w:t>
      </w:r>
      <w:r>
        <w:rPr>
          <w:rStyle w:val="VerbatimChar"/>
          <w:rFonts w:hint="eastAsia"/>
        </w:rPr>
        <w:t>chat_with_deepseek("</w:t>
      </w:r>
      <w:r>
        <w:rPr>
          <w:rStyle w:val="VerbatimChar"/>
          <w:rFonts w:hint="eastAsia"/>
        </w:rPr>
        <w:t>什么是牛顿定律</w:t>
      </w:r>
      <w:r>
        <w:rPr>
          <w:rStyle w:val="VerbatimChar"/>
          <w:rFonts w:hint="eastAsia"/>
        </w:rPr>
        <w:t>")</w:t>
      </w:r>
    </w:p>
    <w:p w14:paraId="6FE56A97" w14:textId="77777777" w:rsidR="00DB6700" w:rsidRDefault="00B12633">
      <w:pPr>
        <w:pStyle w:val="Compact"/>
        <w:numPr>
          <w:ilvl w:val="1"/>
          <w:numId w:val="42"/>
        </w:numPr>
      </w:pPr>
      <w:r>
        <w:rPr>
          <w:rStyle w:val="VerbatimChar"/>
        </w:rPr>
        <w:t>speak(text: str, voice: str) -&gt; bool</w:t>
      </w:r>
      <w:r>
        <w:t>: Synthesizes speech.</w:t>
      </w:r>
    </w:p>
    <w:p w14:paraId="4F370935" w14:textId="77777777" w:rsidR="00DB6700" w:rsidRDefault="00B12633">
      <w:pPr>
        <w:pStyle w:val="Compact"/>
        <w:numPr>
          <w:ilvl w:val="1"/>
          <w:numId w:val="42"/>
        </w:numPr>
      </w:pPr>
      <w:r>
        <w:rPr>
          <w:rStyle w:val="VerbatimChar"/>
        </w:rPr>
        <w:t>clean_text(text: str) -&gt; str</w:t>
      </w:r>
      <w:r>
        <w:t>: Cleans input.</w:t>
      </w:r>
    </w:p>
    <w:p w14:paraId="0D6914E4" w14:textId="77777777" w:rsidR="00DB6700" w:rsidRDefault="00B12633">
      <w:pPr>
        <w:pStyle w:val="3"/>
      </w:pPr>
      <w:bookmarkStart w:id="24" w:name="database-design"/>
      <w:bookmarkEnd w:id="23"/>
      <w:r>
        <w:lastRenderedPageBreak/>
        <w:t>5.3 Database Design</w:t>
      </w:r>
    </w:p>
    <w:p w14:paraId="1353321E" w14:textId="77777777" w:rsidR="00DB6700" w:rsidRDefault="00B12633">
      <w:pPr>
        <w:numPr>
          <w:ilvl w:val="0"/>
          <w:numId w:val="45"/>
        </w:numPr>
      </w:pPr>
      <w:r>
        <w:rPr>
          <w:b/>
          <w:bCs/>
        </w:rPr>
        <w:t xml:space="preserve">Table </w:t>
      </w:r>
      <w:r>
        <w:rPr>
          <w:rStyle w:val="VerbatimChar"/>
          <w:b/>
          <w:bCs/>
        </w:rPr>
        <w:t>homework</w:t>
      </w:r>
      <w:r>
        <w:t>:</w:t>
      </w:r>
    </w:p>
    <w:p w14:paraId="79B660B8" w14:textId="77777777" w:rsidR="00DB6700" w:rsidRDefault="00B12633">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homework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task TEXT </w:t>
      </w:r>
      <w:r>
        <w:rPr>
          <w:rStyle w:val="KeywordTok"/>
        </w:rPr>
        <w:t>NOT</w:t>
      </w:r>
      <w:r>
        <w:rPr>
          <w:rStyle w:val="NormalTok"/>
        </w:rPr>
        <w:t xml:space="preserve"> </w:t>
      </w:r>
      <w:r>
        <w:rPr>
          <w:rStyle w:val="KeywordTok"/>
        </w:rPr>
        <w:t>NULL</w:t>
      </w:r>
      <w:r>
        <w:rPr>
          <w:rStyle w:val="NormalTok"/>
        </w:rPr>
        <w:t>,</w:t>
      </w:r>
      <w:r>
        <w:br/>
      </w:r>
      <w:r>
        <w:rPr>
          <w:rStyle w:val="NormalTok"/>
        </w:rPr>
        <w:t xml:space="preserve">    deadline TEXT </w:t>
      </w:r>
      <w:r>
        <w:rPr>
          <w:rStyle w:val="KeywordTok"/>
        </w:rPr>
        <w:t>NOT</w:t>
      </w:r>
      <w:r>
        <w:rPr>
          <w:rStyle w:val="NormalTok"/>
        </w:rPr>
        <w:t xml:space="preserve"> </w:t>
      </w:r>
      <w:r>
        <w:rPr>
          <w:rStyle w:val="KeywordTok"/>
        </w:rPr>
        <w:t>NULL</w:t>
      </w:r>
      <w:r>
        <w:br/>
      </w:r>
      <w:r>
        <w:rPr>
          <w:rStyle w:val="NormalTok"/>
        </w:rPr>
        <w:t>)</w:t>
      </w:r>
    </w:p>
    <w:p w14:paraId="64A9590B" w14:textId="77777777" w:rsidR="00DB6700" w:rsidRDefault="00B12633">
      <w:pPr>
        <w:numPr>
          <w:ilvl w:val="0"/>
          <w:numId w:val="45"/>
        </w:numPr>
      </w:pPr>
      <w:r>
        <w:rPr>
          <w:b/>
          <w:bCs/>
        </w:rPr>
        <w:t xml:space="preserve">Table </w:t>
      </w:r>
      <w:r>
        <w:rPr>
          <w:rStyle w:val="VerbatimChar"/>
          <w:b/>
          <w:bCs/>
        </w:rPr>
        <w:t>mistakes</w:t>
      </w:r>
      <w:r>
        <w:t>:</w:t>
      </w:r>
    </w:p>
    <w:p w14:paraId="4FC9F1E8" w14:textId="77777777" w:rsidR="00DB6700" w:rsidRDefault="00B12633">
      <w:pPr>
        <w:pStyle w:val="SourceCode"/>
        <w:numPr>
          <w:ilvl w:val="0"/>
          <w:numId w:val="1"/>
        </w:numPr>
      </w:pPr>
      <w:r>
        <w:rPr>
          <w:rStyle w:val="KeywordTok"/>
        </w:rPr>
        <w:t>CREATE</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KeywordTok"/>
        </w:rPr>
        <w:t>EXISTS</w:t>
      </w:r>
      <w:r>
        <w:rPr>
          <w:rStyle w:val="NormalTok"/>
        </w:rPr>
        <w:t xml:space="preserve"> mistakes (</w:t>
      </w:r>
      <w:r>
        <w:br/>
      </w:r>
      <w:r>
        <w:rPr>
          <w:rStyle w:val="NormalTok"/>
        </w:rPr>
        <w:t xml:space="preserve">    </w:t>
      </w:r>
      <w:r>
        <w:rPr>
          <w:rStyle w:val="KeywordTok"/>
        </w:rPr>
        <w:t>id</w:t>
      </w:r>
      <w:r>
        <w:rPr>
          <w:rStyle w:val="NormalTok"/>
        </w:rPr>
        <w:t xml:space="preserve">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question TEXT </w:t>
      </w:r>
      <w:r>
        <w:rPr>
          <w:rStyle w:val="KeywordTok"/>
        </w:rPr>
        <w:t>N</w:t>
      </w:r>
      <w:r>
        <w:rPr>
          <w:rStyle w:val="KeywordTok"/>
        </w:rPr>
        <w:t>OT</w:t>
      </w:r>
      <w:r>
        <w:rPr>
          <w:rStyle w:val="NormalTok"/>
        </w:rPr>
        <w:t xml:space="preserve"> </w:t>
      </w:r>
      <w:r>
        <w:rPr>
          <w:rStyle w:val="KeywordTok"/>
        </w:rPr>
        <w:t>NULL</w:t>
      </w:r>
      <w:r>
        <w:rPr>
          <w:rStyle w:val="NormalTok"/>
        </w:rPr>
        <w:t>,</w:t>
      </w:r>
      <w:r>
        <w:br/>
      </w:r>
      <w:r>
        <w:rPr>
          <w:rStyle w:val="NormalTok"/>
        </w:rPr>
        <w:t xml:space="preserve">    subject TEXT </w:t>
      </w:r>
      <w:r>
        <w:rPr>
          <w:rStyle w:val="KeywordTok"/>
        </w:rPr>
        <w:t>NOT</w:t>
      </w:r>
      <w:r>
        <w:rPr>
          <w:rStyle w:val="NormalTok"/>
        </w:rPr>
        <w:t xml:space="preserve"> </w:t>
      </w:r>
      <w:r>
        <w:rPr>
          <w:rStyle w:val="KeywordTok"/>
        </w:rPr>
        <w:t>NULL</w:t>
      </w:r>
      <w:r>
        <w:rPr>
          <w:rStyle w:val="NormalTok"/>
        </w:rPr>
        <w:t>,</w:t>
      </w:r>
      <w:r>
        <w:br/>
      </w:r>
      <w:r>
        <w:rPr>
          <w:rStyle w:val="NormalTok"/>
        </w:rPr>
        <w:t xml:space="preserve">    image </w:t>
      </w:r>
      <w:r>
        <w:rPr>
          <w:rStyle w:val="DataTypeTok"/>
        </w:rPr>
        <w:t>BLOB</w:t>
      </w:r>
      <w:r>
        <w:br/>
      </w:r>
      <w:r>
        <w:rPr>
          <w:rStyle w:val="NormalTok"/>
        </w:rPr>
        <w:t>)</w:t>
      </w:r>
    </w:p>
    <w:p w14:paraId="1152353D" w14:textId="77777777" w:rsidR="00DB6700" w:rsidRDefault="00B12633">
      <w:pPr>
        <w:pStyle w:val="3"/>
      </w:pPr>
      <w:bookmarkStart w:id="25" w:name="logging-error-handling"/>
      <w:bookmarkEnd w:id="24"/>
      <w:r>
        <w:t>5.4 Logging &amp; Error Handling</w:t>
      </w:r>
    </w:p>
    <w:p w14:paraId="19D1247A" w14:textId="77777777" w:rsidR="00DB6700" w:rsidRDefault="00B12633">
      <w:pPr>
        <w:pStyle w:val="Compact"/>
        <w:numPr>
          <w:ilvl w:val="0"/>
          <w:numId w:val="46"/>
        </w:numPr>
      </w:pPr>
      <w:r>
        <w:rPr>
          <w:b/>
          <w:bCs/>
        </w:rPr>
        <w:t>Logs</w:t>
      </w:r>
      <w:r>
        <w:t>:</w:t>
      </w:r>
    </w:p>
    <w:p w14:paraId="07712275" w14:textId="77777777" w:rsidR="00DB6700" w:rsidRDefault="00B12633">
      <w:pPr>
        <w:pStyle w:val="Compact"/>
        <w:numPr>
          <w:ilvl w:val="1"/>
          <w:numId w:val="47"/>
        </w:numPr>
      </w:pPr>
      <w:r>
        <w:rPr>
          <w:rStyle w:val="VerbatimChar"/>
        </w:rPr>
        <w:t>app_debug.log</w:t>
      </w:r>
      <w:r>
        <w:t xml:space="preserve">, </w:t>
      </w:r>
      <w:r>
        <w:rPr>
          <w:rStyle w:val="VerbatimChar"/>
        </w:rPr>
        <w:t>user_log.txt</w:t>
      </w:r>
      <w:r>
        <w:t xml:space="preserve"> (main program).</w:t>
      </w:r>
    </w:p>
    <w:p w14:paraId="1A439695" w14:textId="77777777" w:rsidR="00DB6700" w:rsidRDefault="00B12633">
      <w:pPr>
        <w:pStyle w:val="Compact"/>
        <w:numPr>
          <w:ilvl w:val="1"/>
          <w:numId w:val="47"/>
        </w:numPr>
      </w:pPr>
      <w:r>
        <w:rPr>
          <w:rStyle w:val="VerbatimChar"/>
        </w:rPr>
        <w:t>voice_assistant.log</w:t>
      </w:r>
      <w:r>
        <w:t xml:space="preserve"> (speech/API errors).</w:t>
      </w:r>
    </w:p>
    <w:p w14:paraId="2DF48ED2" w14:textId="77777777" w:rsidR="00DB6700" w:rsidRDefault="00B12633">
      <w:pPr>
        <w:pStyle w:val="Compact"/>
        <w:numPr>
          <w:ilvl w:val="0"/>
          <w:numId w:val="46"/>
        </w:numPr>
      </w:pPr>
      <w:r>
        <w:rPr>
          <w:b/>
          <w:bCs/>
        </w:rPr>
        <w:t>Error Handling</w:t>
      </w:r>
      <w:r>
        <w:t>:</w:t>
      </w:r>
    </w:p>
    <w:p w14:paraId="1A17ED13" w14:textId="77777777" w:rsidR="00DB6700" w:rsidRDefault="00B12633">
      <w:pPr>
        <w:pStyle w:val="Compact"/>
        <w:numPr>
          <w:ilvl w:val="1"/>
          <w:numId w:val="48"/>
        </w:numPr>
      </w:pPr>
      <w:r>
        <w:t>Try-except in all functions.</w:t>
      </w:r>
    </w:p>
    <w:p w14:paraId="22EEC320" w14:textId="77777777" w:rsidR="00DB6700" w:rsidRDefault="00B12633">
      <w:pPr>
        <w:pStyle w:val="Compact"/>
        <w:numPr>
          <w:ilvl w:val="1"/>
          <w:numId w:val="48"/>
        </w:numPr>
      </w:pPr>
      <w:r>
        <w:t xml:space="preserve">Example: </w:t>
      </w:r>
      <w:r>
        <w:rPr>
          <w:rStyle w:val="VerbatimChar"/>
          <w:rFonts w:hint="eastAsia"/>
        </w:rPr>
        <w:t>logging.error(f"</w:t>
      </w:r>
      <w:r>
        <w:rPr>
          <w:rStyle w:val="VerbatimChar"/>
          <w:rFonts w:hint="eastAsia"/>
        </w:rPr>
        <w:t>语音合成错误</w:t>
      </w:r>
      <w:r>
        <w:rPr>
          <w:rStyle w:val="VerbatimChar"/>
          <w:rFonts w:hint="eastAsia"/>
        </w:rPr>
        <w:t>:</w:t>
      </w:r>
      <w:r>
        <w:rPr>
          <w:rStyle w:val="VerbatimChar"/>
        </w:rPr>
        <w:t xml:space="preserve"> {e}")</w:t>
      </w:r>
    </w:p>
    <w:p w14:paraId="3CC07891" w14:textId="77777777" w:rsidR="00DB6700" w:rsidRDefault="00B12633">
      <w:pPr>
        <w:pStyle w:val="Compact"/>
        <w:numPr>
          <w:ilvl w:val="0"/>
          <w:numId w:val="46"/>
        </w:numPr>
      </w:pPr>
      <w:r>
        <w:rPr>
          <w:b/>
          <w:bCs/>
        </w:rPr>
        <w:t>Analysis</w:t>
      </w:r>
      <w:r>
        <w:t>:</w:t>
      </w:r>
    </w:p>
    <w:p w14:paraId="3EDE39A1" w14:textId="77777777" w:rsidR="00DB6700" w:rsidRDefault="00B12633">
      <w:pPr>
        <w:pStyle w:val="Compact"/>
        <w:numPr>
          <w:ilvl w:val="1"/>
          <w:numId w:val="49"/>
        </w:numPr>
      </w:pPr>
      <w:r>
        <w:t xml:space="preserve">Search </w:t>
      </w:r>
      <w:r>
        <w:rPr>
          <w:rStyle w:val="VerbatimChar"/>
        </w:rPr>
        <w:t>ERROR</w:t>
      </w:r>
      <w:r>
        <w:t xml:space="preserve"> in </w:t>
      </w:r>
      <w:r>
        <w:rPr>
          <w:rStyle w:val="VerbatimChar"/>
        </w:rPr>
        <w:t>voice_assistant.log</w:t>
      </w:r>
      <w:r>
        <w:t xml:space="preserve"> for speech issues.</w:t>
      </w:r>
    </w:p>
    <w:p w14:paraId="6E559EFE" w14:textId="77777777" w:rsidR="00DB6700" w:rsidRDefault="00B12633">
      <w:pPr>
        <w:pStyle w:val="2"/>
      </w:pPr>
      <w:bookmarkStart w:id="26" w:name="development-maintenance"/>
      <w:bookmarkEnd w:id="21"/>
      <w:bookmarkEnd w:id="25"/>
      <w:r>
        <w:t>6. Development &amp; Maintenance</w:t>
      </w:r>
    </w:p>
    <w:p w14:paraId="65C15761" w14:textId="77777777" w:rsidR="00DB6700" w:rsidRDefault="00B12633">
      <w:pPr>
        <w:pStyle w:val="3"/>
      </w:pPr>
      <w:bookmarkStart w:id="27" w:name="feature-extensions"/>
      <w:r>
        <w:t>6.1 Feature Extensions</w:t>
      </w:r>
    </w:p>
    <w:p w14:paraId="45420DAA" w14:textId="77777777" w:rsidR="00DB6700" w:rsidRDefault="00B12633">
      <w:pPr>
        <w:pStyle w:val="Compact"/>
        <w:numPr>
          <w:ilvl w:val="0"/>
          <w:numId w:val="50"/>
        </w:numPr>
      </w:pPr>
      <w:r>
        <w:rPr>
          <w:b/>
          <w:bCs/>
        </w:rPr>
        <w:t>Batch Operations</w:t>
      </w:r>
      <w:r>
        <w:t xml:space="preserve">: Support multi-ID deletion in </w:t>
      </w:r>
      <w:r>
        <w:rPr>
          <w:rStyle w:val="VerbatimChar"/>
        </w:rPr>
        <w:t>delete_homework</w:t>
      </w:r>
      <w:r>
        <w:t>.</w:t>
      </w:r>
    </w:p>
    <w:p w14:paraId="1212FC0A" w14:textId="77777777" w:rsidR="00DB6700" w:rsidRDefault="00B12633">
      <w:pPr>
        <w:pStyle w:val="Compact"/>
        <w:numPr>
          <w:ilvl w:val="0"/>
          <w:numId w:val="50"/>
        </w:numPr>
      </w:pPr>
      <w:r>
        <w:rPr>
          <w:b/>
          <w:bCs/>
        </w:rPr>
        <w:t>Multi-User</w:t>
      </w:r>
      <w:r>
        <w:t xml:space="preserve">: Add </w:t>
      </w:r>
      <w:r>
        <w:rPr>
          <w:rStyle w:val="VerbatimChar"/>
        </w:rPr>
        <w:t>users</w:t>
      </w:r>
      <w:r>
        <w:t xml:space="preserve"> table with </w:t>
      </w:r>
      <w:r>
        <w:rPr>
          <w:rStyle w:val="VerbatimChar"/>
        </w:rPr>
        <w:t>user_id</w:t>
      </w:r>
      <w:r>
        <w:t xml:space="preserve"> fore</w:t>
      </w:r>
      <w:r>
        <w:t>ign key.</w:t>
      </w:r>
    </w:p>
    <w:p w14:paraId="7D5BD7D5" w14:textId="77777777" w:rsidR="00DB6700" w:rsidRDefault="00B12633">
      <w:pPr>
        <w:pStyle w:val="Compact"/>
        <w:numPr>
          <w:ilvl w:val="0"/>
          <w:numId w:val="50"/>
        </w:numPr>
      </w:pPr>
      <w:r>
        <w:rPr>
          <w:b/>
          <w:bCs/>
        </w:rPr>
        <w:t>Cloud Storage</w:t>
      </w:r>
      <w:r>
        <w:t>: Use AWS S3 for images.</w:t>
      </w:r>
    </w:p>
    <w:p w14:paraId="4773FC2B" w14:textId="77777777" w:rsidR="00DB6700" w:rsidRDefault="00B12633">
      <w:pPr>
        <w:pStyle w:val="Compact"/>
        <w:numPr>
          <w:ilvl w:val="0"/>
          <w:numId w:val="50"/>
        </w:numPr>
      </w:pPr>
      <w:r>
        <w:rPr>
          <w:b/>
          <w:bCs/>
        </w:rPr>
        <w:t>Voice Enhancements</w:t>
      </w:r>
      <w:r>
        <w:t xml:space="preserve">: Add multi-language support in </w:t>
      </w:r>
      <w:r>
        <w:rPr>
          <w:rStyle w:val="VerbatimChar"/>
        </w:rPr>
        <w:t>speak</w:t>
      </w:r>
      <w:r>
        <w:t>.</w:t>
      </w:r>
    </w:p>
    <w:p w14:paraId="479DC5C7" w14:textId="77777777" w:rsidR="00DB6700" w:rsidRDefault="00B12633">
      <w:pPr>
        <w:pStyle w:val="3"/>
      </w:pPr>
      <w:bookmarkStart w:id="28" w:name="debugging-logging"/>
      <w:bookmarkEnd w:id="27"/>
      <w:r>
        <w:t>6.2 Debugging &amp; Logging</w:t>
      </w:r>
    </w:p>
    <w:p w14:paraId="0AB93A10" w14:textId="77777777" w:rsidR="00DB6700" w:rsidRDefault="00B12633">
      <w:pPr>
        <w:pStyle w:val="Compact"/>
        <w:numPr>
          <w:ilvl w:val="0"/>
          <w:numId w:val="51"/>
        </w:numPr>
      </w:pPr>
      <w:r>
        <w:rPr>
          <w:b/>
          <w:bCs/>
        </w:rPr>
        <w:t>Steps</w:t>
      </w:r>
      <w:r>
        <w:t>:</w:t>
      </w:r>
    </w:p>
    <w:p w14:paraId="7EF53852" w14:textId="77777777" w:rsidR="00DB6700" w:rsidRDefault="00B12633">
      <w:pPr>
        <w:pStyle w:val="Compact"/>
        <w:numPr>
          <w:ilvl w:val="1"/>
          <w:numId w:val="52"/>
        </w:numPr>
      </w:pPr>
      <w:r>
        <w:t>Trigger error.</w:t>
      </w:r>
    </w:p>
    <w:p w14:paraId="207EB10E" w14:textId="77777777" w:rsidR="00DB6700" w:rsidRDefault="00B12633">
      <w:pPr>
        <w:pStyle w:val="Compact"/>
        <w:numPr>
          <w:ilvl w:val="1"/>
          <w:numId w:val="52"/>
        </w:numPr>
      </w:pPr>
      <w:r>
        <w:t xml:space="preserve">Check </w:t>
      </w:r>
      <w:r>
        <w:rPr>
          <w:rStyle w:val="VerbatimChar"/>
        </w:rPr>
        <w:t>app_debug.log</w:t>
      </w:r>
      <w:r>
        <w:t xml:space="preserve"> or </w:t>
      </w:r>
      <w:r>
        <w:rPr>
          <w:rStyle w:val="VerbatimChar"/>
        </w:rPr>
        <w:t>voice_assistant.log</w:t>
      </w:r>
      <w:r>
        <w:t xml:space="preserve"> for </w:t>
      </w:r>
      <w:r>
        <w:rPr>
          <w:rStyle w:val="VerbatimChar"/>
        </w:rPr>
        <w:t>ERROR</w:t>
      </w:r>
      <w:r>
        <w:t>.</w:t>
      </w:r>
    </w:p>
    <w:p w14:paraId="375B24F4" w14:textId="77777777" w:rsidR="00DB6700" w:rsidRDefault="00B12633">
      <w:pPr>
        <w:pStyle w:val="Compact"/>
        <w:numPr>
          <w:ilvl w:val="1"/>
          <w:numId w:val="52"/>
        </w:numPr>
      </w:pPr>
      <w:r>
        <w:t xml:space="preserve">Verify </w:t>
      </w:r>
      <w:r>
        <w:rPr>
          <w:rStyle w:val="VerbatimChar"/>
        </w:rPr>
        <w:t>user_log.txt</w:t>
      </w:r>
      <w:r>
        <w:t xml:space="preserve"> for actions.</w:t>
      </w:r>
    </w:p>
    <w:p w14:paraId="3EA56754" w14:textId="77777777" w:rsidR="00DB6700" w:rsidRDefault="00B12633">
      <w:pPr>
        <w:pStyle w:val="Compact"/>
        <w:numPr>
          <w:ilvl w:val="1"/>
          <w:numId w:val="52"/>
        </w:numPr>
      </w:pPr>
      <w:r>
        <w:t>Use PyCharm debugge</w:t>
      </w:r>
      <w:r>
        <w:t xml:space="preserve">r (e.g., </w:t>
      </w:r>
      <w:r>
        <w:rPr>
          <w:rStyle w:val="VerbatimChar"/>
        </w:rPr>
        <w:t>process_voice_input</w:t>
      </w:r>
      <w:r>
        <w:t>).</w:t>
      </w:r>
    </w:p>
    <w:p w14:paraId="6A79CE51" w14:textId="77777777" w:rsidR="00DB6700" w:rsidRDefault="00B12633">
      <w:pPr>
        <w:pStyle w:val="Compact"/>
        <w:numPr>
          <w:ilvl w:val="0"/>
          <w:numId w:val="51"/>
        </w:numPr>
      </w:pPr>
      <w:r>
        <w:rPr>
          <w:b/>
          <w:bCs/>
        </w:rPr>
        <w:t>Example</w:t>
      </w:r>
      <w:r>
        <w:t>:</w:t>
      </w:r>
    </w:p>
    <w:p w14:paraId="5DECDA3B" w14:textId="77777777" w:rsidR="00DB6700" w:rsidRDefault="00B12633">
      <w:pPr>
        <w:pStyle w:val="Compact"/>
        <w:numPr>
          <w:ilvl w:val="1"/>
          <w:numId w:val="53"/>
        </w:numPr>
      </w:pPr>
      <w:r>
        <w:lastRenderedPageBreak/>
        <w:t xml:space="preserve">Error: </w:t>
      </w:r>
      <w:r>
        <w:rPr>
          <w:rStyle w:val="VerbatimChar"/>
        </w:rPr>
        <w:t xml:space="preserve">SpeechRecognition </w:t>
      </w:r>
      <w:r>
        <w:rPr>
          <w:rStyle w:val="VerbatimChar"/>
          <w:rFonts w:hint="eastAsia"/>
        </w:rPr>
        <w:t>请求错误</w:t>
      </w:r>
    </w:p>
    <w:p w14:paraId="627CFD59" w14:textId="77777777" w:rsidR="00DB6700" w:rsidRDefault="00B12633">
      <w:pPr>
        <w:pStyle w:val="Compact"/>
        <w:numPr>
          <w:ilvl w:val="1"/>
          <w:numId w:val="53"/>
        </w:numPr>
      </w:pPr>
      <w:r>
        <w:t>Solution: Check network/Google API.</w:t>
      </w:r>
    </w:p>
    <w:p w14:paraId="70101918" w14:textId="77777777" w:rsidR="00DB6700" w:rsidRDefault="00B12633">
      <w:pPr>
        <w:pStyle w:val="3"/>
      </w:pPr>
      <w:bookmarkStart w:id="29" w:name="common-issues"/>
      <w:bookmarkEnd w:id="28"/>
      <w:r>
        <w:t>6.3 Common Issues</w:t>
      </w:r>
    </w:p>
    <w:p w14:paraId="349F9EC9" w14:textId="77777777" w:rsidR="00DB6700" w:rsidRDefault="00B12633">
      <w:pPr>
        <w:pStyle w:val="Compact"/>
        <w:numPr>
          <w:ilvl w:val="0"/>
          <w:numId w:val="54"/>
        </w:numPr>
      </w:pPr>
      <w:r>
        <w:rPr>
          <w:b/>
          <w:bCs/>
        </w:rPr>
        <w:t>Voice Recognition Failure</w:t>
      </w:r>
      <w:r>
        <w:t>:</w:t>
      </w:r>
    </w:p>
    <w:p w14:paraId="6A9B629A" w14:textId="77777777" w:rsidR="00DB6700" w:rsidRDefault="00B12633">
      <w:pPr>
        <w:pStyle w:val="Compact"/>
        <w:numPr>
          <w:ilvl w:val="1"/>
          <w:numId w:val="55"/>
        </w:numPr>
      </w:pPr>
      <w:r>
        <w:rPr>
          <w:b/>
          <w:bCs/>
        </w:rPr>
        <w:t>Cause</w:t>
      </w:r>
      <w:r>
        <w:t>: Network or invalid audio.</w:t>
      </w:r>
    </w:p>
    <w:p w14:paraId="6622A920" w14:textId="77777777" w:rsidR="00DB6700" w:rsidRDefault="00B12633">
      <w:pPr>
        <w:pStyle w:val="Compact"/>
        <w:numPr>
          <w:ilvl w:val="1"/>
          <w:numId w:val="55"/>
        </w:numPr>
      </w:pPr>
      <w:r>
        <w:rPr>
          <w:b/>
          <w:bCs/>
        </w:rPr>
        <w:t>Solution</w:t>
      </w:r>
      <w:r>
        <w:t>:</w:t>
      </w:r>
    </w:p>
    <w:p w14:paraId="5ABF2224" w14:textId="77777777" w:rsidR="00DB6700" w:rsidRDefault="00B12633">
      <w:pPr>
        <w:pStyle w:val="Compact"/>
        <w:numPr>
          <w:ilvl w:val="2"/>
          <w:numId w:val="56"/>
        </w:numPr>
      </w:pPr>
      <w:r>
        <w:t>Ensure internet.</w:t>
      </w:r>
    </w:p>
    <w:p w14:paraId="718DA008" w14:textId="77777777" w:rsidR="00DB6700" w:rsidRDefault="00B12633">
      <w:pPr>
        <w:pStyle w:val="Compact"/>
        <w:numPr>
          <w:ilvl w:val="2"/>
          <w:numId w:val="56"/>
        </w:numPr>
      </w:pPr>
      <w:r>
        <w:t>Verify WAV, 16000Hz.</w:t>
      </w:r>
    </w:p>
    <w:p w14:paraId="614154C1" w14:textId="77777777" w:rsidR="00DB6700" w:rsidRDefault="00B12633">
      <w:pPr>
        <w:pStyle w:val="Compact"/>
        <w:numPr>
          <w:ilvl w:val="2"/>
          <w:numId w:val="56"/>
        </w:numPr>
      </w:pPr>
      <w:r>
        <w:t xml:space="preserve">Check </w:t>
      </w:r>
      <w:r>
        <w:rPr>
          <w:rStyle w:val="VerbatimChar"/>
        </w:rPr>
        <w:t>voice_assistant.log</w:t>
      </w:r>
      <w:r>
        <w:t xml:space="preserve"> for </w:t>
      </w:r>
      <w:r>
        <w:rPr>
          <w:rStyle w:val="VerbatimChar"/>
        </w:rPr>
        <w:t>UnknownValueError</w:t>
      </w:r>
      <w:r>
        <w:t>.</w:t>
      </w:r>
    </w:p>
    <w:p w14:paraId="225D6813" w14:textId="77777777" w:rsidR="00DB6700" w:rsidRDefault="00B12633">
      <w:pPr>
        <w:pStyle w:val="Compact"/>
        <w:numPr>
          <w:ilvl w:val="0"/>
          <w:numId w:val="54"/>
        </w:numPr>
      </w:pPr>
      <w:r>
        <w:rPr>
          <w:b/>
          <w:bCs/>
        </w:rPr>
        <w:t>Database Errors</w:t>
      </w:r>
      <w:r>
        <w:t>:</w:t>
      </w:r>
    </w:p>
    <w:p w14:paraId="746E7352" w14:textId="77777777" w:rsidR="00DB6700" w:rsidRDefault="00B12633">
      <w:pPr>
        <w:pStyle w:val="Compact"/>
        <w:numPr>
          <w:ilvl w:val="1"/>
          <w:numId w:val="57"/>
        </w:numPr>
      </w:pPr>
      <w:r>
        <w:rPr>
          <w:b/>
          <w:bCs/>
        </w:rPr>
        <w:t>Cause</w:t>
      </w:r>
      <w:r>
        <w:t xml:space="preserve">: </w:t>
      </w:r>
      <w:r>
        <w:rPr>
          <w:rStyle w:val="VerbatimChar"/>
        </w:rPr>
        <w:t>homework.db</w:t>
      </w:r>
      <w:r>
        <w:t xml:space="preserve"> permissions/corruption.</w:t>
      </w:r>
    </w:p>
    <w:p w14:paraId="4C4B0980" w14:textId="77777777" w:rsidR="00DB6700" w:rsidRDefault="00B12633">
      <w:pPr>
        <w:pStyle w:val="Compact"/>
        <w:numPr>
          <w:ilvl w:val="1"/>
          <w:numId w:val="57"/>
        </w:numPr>
      </w:pPr>
      <w:r>
        <w:rPr>
          <w:b/>
          <w:bCs/>
        </w:rPr>
        <w:t>Solution</w:t>
      </w:r>
      <w:r>
        <w:t>:</w:t>
      </w:r>
    </w:p>
    <w:p w14:paraId="75B83EF3" w14:textId="77777777" w:rsidR="00DB6700" w:rsidRDefault="00B12633">
      <w:pPr>
        <w:pStyle w:val="Compact"/>
        <w:numPr>
          <w:ilvl w:val="2"/>
          <w:numId w:val="58"/>
        </w:numPr>
      </w:pPr>
      <w:r>
        <w:t xml:space="preserve">Delete </w:t>
      </w:r>
      <w:r>
        <w:rPr>
          <w:rStyle w:val="VerbatimChar"/>
        </w:rPr>
        <w:t>homework.db</w:t>
      </w:r>
      <w:r>
        <w:t xml:space="preserve"> (auto-recreates).</w:t>
      </w:r>
    </w:p>
    <w:p w14:paraId="3853ED1C" w14:textId="77777777" w:rsidR="00DB6700" w:rsidRDefault="00B12633">
      <w:pPr>
        <w:pStyle w:val="Compact"/>
        <w:numPr>
          <w:ilvl w:val="2"/>
          <w:numId w:val="58"/>
        </w:numPr>
      </w:pPr>
      <w:r>
        <w:t>Ensure directory writable.</w:t>
      </w:r>
    </w:p>
    <w:p w14:paraId="06BC1654" w14:textId="77777777" w:rsidR="00DB6700" w:rsidRDefault="00B12633">
      <w:pPr>
        <w:pStyle w:val="Compact"/>
        <w:numPr>
          <w:ilvl w:val="0"/>
          <w:numId w:val="54"/>
        </w:numPr>
      </w:pPr>
      <w:r>
        <w:rPr>
          <w:b/>
          <w:bCs/>
        </w:rPr>
        <w:t>Gradio Failure</w:t>
      </w:r>
      <w:r>
        <w:t>:</w:t>
      </w:r>
    </w:p>
    <w:p w14:paraId="78B14F1B" w14:textId="77777777" w:rsidR="00DB6700" w:rsidRDefault="00B12633">
      <w:pPr>
        <w:pStyle w:val="Compact"/>
        <w:numPr>
          <w:ilvl w:val="1"/>
          <w:numId w:val="59"/>
        </w:numPr>
      </w:pPr>
      <w:r>
        <w:rPr>
          <w:b/>
          <w:bCs/>
        </w:rPr>
        <w:t>Cause</w:t>
      </w:r>
      <w:r>
        <w:t>: Port 7861 occupied.</w:t>
      </w:r>
    </w:p>
    <w:p w14:paraId="4534C0A9" w14:textId="77777777" w:rsidR="00DB6700" w:rsidRDefault="00B12633">
      <w:pPr>
        <w:pStyle w:val="Compact"/>
        <w:numPr>
          <w:ilvl w:val="1"/>
          <w:numId w:val="59"/>
        </w:numPr>
      </w:pPr>
      <w:r>
        <w:rPr>
          <w:b/>
          <w:bCs/>
        </w:rPr>
        <w:t>Solution</w:t>
      </w:r>
      <w:r>
        <w:t xml:space="preserve">: Use 7862 in </w:t>
      </w:r>
      <w:r>
        <w:rPr>
          <w:rStyle w:val="VerbatimChar"/>
        </w:rPr>
        <w:t>demo.launch</w:t>
      </w:r>
      <w:r>
        <w:t>.</w:t>
      </w:r>
    </w:p>
    <w:p w14:paraId="13CFE4FF" w14:textId="77777777" w:rsidR="00DB6700" w:rsidRDefault="00B12633">
      <w:pPr>
        <w:pStyle w:val="Compact"/>
        <w:numPr>
          <w:ilvl w:val="0"/>
          <w:numId w:val="54"/>
        </w:numPr>
      </w:pPr>
      <w:r>
        <w:rPr>
          <w:b/>
          <w:bCs/>
        </w:rPr>
        <w:t>P</w:t>
      </w:r>
      <w:r>
        <w:rPr>
          <w:b/>
          <w:bCs/>
        </w:rPr>
        <w:t>yCharm SQL Warnings</w:t>
      </w:r>
      <w:r>
        <w:t>:</w:t>
      </w:r>
    </w:p>
    <w:p w14:paraId="2990B6B2" w14:textId="77777777" w:rsidR="00DB6700" w:rsidRDefault="00B12633">
      <w:pPr>
        <w:pStyle w:val="Compact"/>
        <w:numPr>
          <w:ilvl w:val="1"/>
          <w:numId w:val="60"/>
        </w:numPr>
      </w:pPr>
      <w:r>
        <w:rPr>
          <w:b/>
          <w:bCs/>
        </w:rPr>
        <w:t>Cause</w:t>
      </w:r>
      <w:r>
        <w:t>: SQLite dialect unset.</w:t>
      </w:r>
    </w:p>
    <w:p w14:paraId="2FBD9D03" w14:textId="77777777" w:rsidR="00DB6700" w:rsidRDefault="00B12633">
      <w:pPr>
        <w:pStyle w:val="Compact"/>
        <w:numPr>
          <w:ilvl w:val="1"/>
          <w:numId w:val="60"/>
        </w:numPr>
      </w:pPr>
      <w:r>
        <w:rPr>
          <w:b/>
          <w:bCs/>
        </w:rPr>
        <w:t>Solution</w:t>
      </w:r>
      <w:r>
        <w:t>:</w:t>
      </w:r>
    </w:p>
    <w:p w14:paraId="183D4778" w14:textId="77777777" w:rsidR="00DB6700" w:rsidRDefault="00B12633">
      <w:pPr>
        <w:pStyle w:val="Compact"/>
        <w:numPr>
          <w:ilvl w:val="2"/>
          <w:numId w:val="61"/>
        </w:numPr>
      </w:pPr>
      <w:r>
        <w:t xml:space="preserve">Set </w:t>
      </w:r>
      <w:r>
        <w:rPr>
          <w:rStyle w:val="VerbatimChar"/>
        </w:rPr>
        <w:t>Settings &gt; Tools &gt; Database &gt; SQL Dialects &gt; SQLite</w:t>
      </w:r>
      <w:r>
        <w:t>.</w:t>
      </w:r>
    </w:p>
    <w:p w14:paraId="01EB9619" w14:textId="77777777" w:rsidR="00DB6700" w:rsidRDefault="00B12633">
      <w:pPr>
        <w:pStyle w:val="Compact"/>
        <w:numPr>
          <w:ilvl w:val="2"/>
          <w:numId w:val="61"/>
        </w:numPr>
      </w:pPr>
      <w:r>
        <w:t xml:space="preserve">Add </w:t>
      </w:r>
      <w:r>
        <w:rPr>
          <w:rStyle w:val="VerbatimChar"/>
        </w:rPr>
        <w:t># @language=SQLite</w:t>
      </w:r>
      <w:r>
        <w:t>.</w:t>
      </w:r>
    </w:p>
    <w:p w14:paraId="45E9E5D8" w14:textId="77777777" w:rsidR="00DB6700" w:rsidRDefault="00B12633">
      <w:pPr>
        <w:pStyle w:val="Compact"/>
        <w:numPr>
          <w:ilvl w:val="2"/>
          <w:numId w:val="61"/>
        </w:numPr>
      </w:pPr>
      <w:r>
        <w:t xml:space="preserve">Invalidate caches: </w:t>
      </w:r>
      <w:r>
        <w:rPr>
          <w:rStyle w:val="VerbatimChar"/>
        </w:rPr>
        <w:t>File &gt; Invalidate Caches / Restart</w:t>
      </w:r>
      <w:r>
        <w:t>.</w:t>
      </w:r>
    </w:p>
    <w:p w14:paraId="3923621E" w14:textId="77777777" w:rsidR="00DB6700" w:rsidRDefault="00B12633">
      <w:pPr>
        <w:pStyle w:val="2"/>
      </w:pPr>
      <w:bookmarkStart w:id="30" w:name="future-improvements"/>
      <w:bookmarkEnd w:id="26"/>
      <w:bookmarkEnd w:id="29"/>
      <w:r>
        <w:t>7. Future Improvements</w:t>
      </w:r>
    </w:p>
    <w:p w14:paraId="1D77F0CB" w14:textId="77777777" w:rsidR="00DB6700" w:rsidRDefault="00B12633">
      <w:pPr>
        <w:pStyle w:val="3"/>
      </w:pPr>
      <w:bookmarkStart w:id="31" w:name="optimizations"/>
      <w:r>
        <w:t>7.1 Optimizations</w:t>
      </w:r>
    </w:p>
    <w:p w14:paraId="1D5D51B2" w14:textId="77777777" w:rsidR="00DB6700" w:rsidRDefault="00B12633">
      <w:pPr>
        <w:pStyle w:val="Compact"/>
        <w:numPr>
          <w:ilvl w:val="0"/>
          <w:numId w:val="62"/>
        </w:numPr>
      </w:pPr>
      <w:r>
        <w:rPr>
          <w:b/>
          <w:bCs/>
        </w:rPr>
        <w:t>Async Database</w:t>
      </w:r>
      <w:r>
        <w:t>: Use</w:t>
      </w:r>
      <w:r>
        <w:t xml:space="preserve"> </w:t>
      </w:r>
      <w:r>
        <w:rPr>
          <w:rStyle w:val="VerbatimChar"/>
        </w:rPr>
        <w:t>aiosqlite</w:t>
      </w:r>
      <w:r>
        <w:t>.</w:t>
      </w:r>
    </w:p>
    <w:p w14:paraId="2013EB1D" w14:textId="77777777" w:rsidR="00DB6700" w:rsidRDefault="00B12633">
      <w:pPr>
        <w:pStyle w:val="Compact"/>
        <w:numPr>
          <w:ilvl w:val="0"/>
          <w:numId w:val="62"/>
        </w:numPr>
      </w:pPr>
      <w:r>
        <w:rPr>
          <w:b/>
          <w:bCs/>
        </w:rPr>
        <w:t>Indexes</w:t>
      </w:r>
      <w:r>
        <w:t xml:space="preserve">: Add for </w:t>
      </w:r>
      <w:r>
        <w:rPr>
          <w:rStyle w:val="VerbatimChar"/>
        </w:rPr>
        <w:t>homework.deadline</w:t>
      </w:r>
      <w:r>
        <w:t xml:space="preserve">, </w:t>
      </w:r>
      <w:r>
        <w:rPr>
          <w:rStyle w:val="VerbatimChar"/>
        </w:rPr>
        <w:t>mistakes.subject</w:t>
      </w:r>
      <w:r>
        <w:t>.</w:t>
      </w:r>
    </w:p>
    <w:p w14:paraId="372F7C05" w14:textId="77777777" w:rsidR="00DB6700" w:rsidRDefault="00B12633">
      <w:pPr>
        <w:pStyle w:val="Compact"/>
        <w:numPr>
          <w:ilvl w:val="0"/>
          <w:numId w:val="62"/>
        </w:numPr>
      </w:pPr>
      <w:r>
        <w:rPr>
          <w:b/>
          <w:bCs/>
        </w:rPr>
        <w:t>UI</w:t>
      </w:r>
      <w:r>
        <w:t>: Add delete confirmation prompts.</w:t>
      </w:r>
    </w:p>
    <w:p w14:paraId="33B5A668" w14:textId="77777777" w:rsidR="00DB6700" w:rsidRDefault="00B12633">
      <w:pPr>
        <w:pStyle w:val="Compact"/>
        <w:numPr>
          <w:ilvl w:val="0"/>
          <w:numId w:val="62"/>
        </w:numPr>
      </w:pPr>
      <w:r>
        <w:rPr>
          <w:b/>
          <w:bCs/>
        </w:rPr>
        <w:t>Voice</w:t>
      </w:r>
      <w:r>
        <w:t>: Cache audio responses.</w:t>
      </w:r>
    </w:p>
    <w:p w14:paraId="5ABDAE69" w14:textId="77777777" w:rsidR="00DB6700" w:rsidRDefault="00B12633">
      <w:pPr>
        <w:pStyle w:val="3"/>
      </w:pPr>
      <w:bookmarkStart w:id="32" w:name="new-features"/>
      <w:bookmarkEnd w:id="31"/>
      <w:r>
        <w:t>7.2 New Features</w:t>
      </w:r>
    </w:p>
    <w:p w14:paraId="39D8C8B0" w14:textId="77777777" w:rsidR="00DB6700" w:rsidRDefault="00B12633">
      <w:pPr>
        <w:pStyle w:val="Compact"/>
        <w:numPr>
          <w:ilvl w:val="0"/>
          <w:numId w:val="63"/>
        </w:numPr>
      </w:pPr>
      <w:r>
        <w:rPr>
          <w:b/>
          <w:bCs/>
        </w:rPr>
        <w:t>AI Test Generator</w:t>
      </w:r>
      <w:r>
        <w:t>: Create exams from mistakes.</w:t>
      </w:r>
    </w:p>
    <w:p w14:paraId="4C97D9E9" w14:textId="77777777" w:rsidR="00DB6700" w:rsidRDefault="00B12633">
      <w:pPr>
        <w:pStyle w:val="Compact"/>
        <w:numPr>
          <w:ilvl w:val="0"/>
          <w:numId w:val="63"/>
        </w:numPr>
      </w:pPr>
      <w:r>
        <w:rPr>
          <w:b/>
          <w:bCs/>
        </w:rPr>
        <w:t>Study Planner</w:t>
      </w:r>
      <w:r>
        <w:t>: Generate schedules.</w:t>
      </w:r>
    </w:p>
    <w:p w14:paraId="788F8E8A" w14:textId="77777777" w:rsidR="00DB6700" w:rsidRDefault="00B12633">
      <w:pPr>
        <w:pStyle w:val="Compact"/>
        <w:numPr>
          <w:ilvl w:val="0"/>
          <w:numId w:val="63"/>
        </w:numPr>
      </w:pPr>
      <w:r>
        <w:rPr>
          <w:b/>
          <w:bCs/>
        </w:rPr>
        <w:t>Multilingual</w:t>
      </w:r>
      <w:r>
        <w:t>: Support English, Japanese UI/voice.</w:t>
      </w:r>
    </w:p>
    <w:p w14:paraId="365C4E9A" w14:textId="77777777" w:rsidR="00DB6700" w:rsidRDefault="00B12633">
      <w:pPr>
        <w:pStyle w:val="Compact"/>
        <w:numPr>
          <w:ilvl w:val="0"/>
          <w:numId w:val="63"/>
        </w:numPr>
      </w:pPr>
      <w:r>
        <w:rPr>
          <w:b/>
          <w:bCs/>
        </w:rPr>
        <w:t>Mobile</w:t>
      </w:r>
      <w:r>
        <w:t>: Optimize Gradio for mobile.</w:t>
      </w:r>
    </w:p>
    <w:p w14:paraId="0E403733" w14:textId="77777777" w:rsidR="00DB6700" w:rsidRDefault="00B12633">
      <w:pPr>
        <w:pStyle w:val="2"/>
      </w:pPr>
      <w:bookmarkStart w:id="33" w:name="appendix"/>
      <w:bookmarkEnd w:id="30"/>
      <w:bookmarkEnd w:id="32"/>
      <w:r>
        <w:lastRenderedPageBreak/>
        <w:t>8. Appendix</w:t>
      </w:r>
    </w:p>
    <w:p w14:paraId="50925D6B" w14:textId="77777777" w:rsidR="00DB6700" w:rsidRDefault="00B12633">
      <w:pPr>
        <w:pStyle w:val="3"/>
      </w:pPr>
      <w:bookmarkStart w:id="34" w:name="dependency-versions"/>
      <w:r>
        <w:t>8.1 Dependency Versions</w:t>
      </w:r>
    </w:p>
    <w:p w14:paraId="1A16AD10" w14:textId="77777777" w:rsidR="00DB6700" w:rsidRDefault="00B12633">
      <w:pPr>
        <w:pStyle w:val="Compact"/>
        <w:numPr>
          <w:ilvl w:val="0"/>
          <w:numId w:val="64"/>
        </w:numPr>
      </w:pPr>
      <w:r>
        <w:t>Python: 3.8+</w:t>
      </w:r>
    </w:p>
    <w:p w14:paraId="72F9F475" w14:textId="77777777" w:rsidR="00DB6700" w:rsidRDefault="00B12633">
      <w:pPr>
        <w:pStyle w:val="Compact"/>
        <w:numPr>
          <w:ilvl w:val="0"/>
          <w:numId w:val="64"/>
        </w:numPr>
      </w:pPr>
      <w:r>
        <w:t>Gradio: 5.33.1</w:t>
      </w:r>
    </w:p>
    <w:p w14:paraId="7A242ECD" w14:textId="77777777" w:rsidR="00DB6700" w:rsidRDefault="00B12633">
      <w:pPr>
        <w:pStyle w:val="Compact"/>
        <w:numPr>
          <w:ilvl w:val="0"/>
          <w:numId w:val="64"/>
        </w:numPr>
      </w:pPr>
      <w:r>
        <w:t>Matplotlib: 3.10.3</w:t>
      </w:r>
    </w:p>
    <w:p w14:paraId="592469E1" w14:textId="77777777" w:rsidR="00DB6700" w:rsidRDefault="00B12633">
      <w:pPr>
        <w:pStyle w:val="Compact"/>
        <w:numPr>
          <w:ilvl w:val="0"/>
          <w:numId w:val="64"/>
        </w:numPr>
      </w:pPr>
      <w:r>
        <w:t>Pillow: 11.2.0</w:t>
      </w:r>
    </w:p>
    <w:p w14:paraId="64FEBCDF" w14:textId="77777777" w:rsidR="00DB6700" w:rsidRDefault="00B12633">
      <w:pPr>
        <w:pStyle w:val="Compact"/>
        <w:numPr>
          <w:ilvl w:val="0"/>
          <w:numId w:val="64"/>
        </w:numPr>
      </w:pPr>
      <w:r>
        <w:t>Pygame: 2.6.1</w:t>
      </w:r>
    </w:p>
    <w:p w14:paraId="1BA09294" w14:textId="77777777" w:rsidR="00DB6700" w:rsidRDefault="00B12633">
      <w:pPr>
        <w:pStyle w:val="Compact"/>
        <w:numPr>
          <w:ilvl w:val="0"/>
          <w:numId w:val="64"/>
        </w:numPr>
      </w:pPr>
      <w:r>
        <w:t>Edge-TTS: 7.0.0</w:t>
      </w:r>
    </w:p>
    <w:p w14:paraId="7A23E9E4" w14:textId="77777777" w:rsidR="00DB6700" w:rsidRDefault="00B12633">
      <w:pPr>
        <w:pStyle w:val="Compact"/>
        <w:numPr>
          <w:ilvl w:val="0"/>
          <w:numId w:val="64"/>
        </w:numPr>
      </w:pPr>
      <w:r>
        <w:t>SpeechRecognition: 3.14.3</w:t>
      </w:r>
    </w:p>
    <w:p w14:paraId="4ED0BD86" w14:textId="77777777" w:rsidR="00DB6700" w:rsidRDefault="00B12633">
      <w:pPr>
        <w:pStyle w:val="Compact"/>
        <w:numPr>
          <w:ilvl w:val="0"/>
          <w:numId w:val="64"/>
        </w:numPr>
      </w:pPr>
      <w:r>
        <w:t>PyAudio: 0.2.14</w:t>
      </w:r>
    </w:p>
    <w:p w14:paraId="39039486" w14:textId="77777777" w:rsidR="00DB6700" w:rsidRDefault="00B12633">
      <w:pPr>
        <w:pStyle w:val="Compact"/>
        <w:numPr>
          <w:ilvl w:val="0"/>
          <w:numId w:val="64"/>
        </w:numPr>
      </w:pPr>
      <w:r>
        <w:t xml:space="preserve">OpenAI: 1.70.0 &gt; Run </w:t>
      </w:r>
      <w:r>
        <w:rPr>
          <w:rStyle w:val="VerbatimChar"/>
        </w:rPr>
        <w:t>pip freeze &gt; requirements.txt</w:t>
      </w:r>
      <w:r>
        <w:t xml:space="preserve"> to confirm.</w:t>
      </w:r>
    </w:p>
    <w:p w14:paraId="5965A029" w14:textId="77777777" w:rsidR="00DB6700" w:rsidRDefault="00B12633">
      <w:pPr>
        <w:pStyle w:val="3"/>
      </w:pPr>
      <w:bookmarkStart w:id="35" w:name="test-cases"/>
      <w:bookmarkEnd w:id="34"/>
      <w:r>
        <w:t>8.2 Test Cases</w:t>
      </w:r>
    </w:p>
    <w:p w14:paraId="2ABE29AD" w14:textId="77777777" w:rsidR="00DB6700" w:rsidRDefault="00B12633">
      <w:pPr>
        <w:pStyle w:val="Compact"/>
        <w:numPr>
          <w:ilvl w:val="0"/>
          <w:numId w:val="65"/>
        </w:numPr>
      </w:pPr>
      <w:r>
        <w:rPr>
          <w:b/>
          <w:bCs/>
        </w:rPr>
        <w:t>Add Assignment</w:t>
      </w:r>
      <w:r>
        <w:t>:</w:t>
      </w:r>
    </w:p>
    <w:p w14:paraId="5C519116" w14:textId="77777777" w:rsidR="00DB6700" w:rsidRDefault="00B12633">
      <w:pPr>
        <w:pStyle w:val="Compact"/>
        <w:numPr>
          <w:ilvl w:val="1"/>
          <w:numId w:val="66"/>
        </w:numPr>
        <w:rPr>
          <w:lang w:eastAsia="zh-CN"/>
        </w:rPr>
      </w:pPr>
      <w:r>
        <w:rPr>
          <w:lang w:eastAsia="zh-CN"/>
        </w:rPr>
        <w:t xml:space="preserve">Input: </w:t>
      </w:r>
      <w:r>
        <w:rPr>
          <w:rFonts w:hint="eastAsia"/>
          <w:lang w:eastAsia="zh-CN"/>
        </w:rPr>
        <w:t>“数学练习”</w:t>
      </w:r>
      <w:r>
        <w:rPr>
          <w:lang w:eastAsia="zh-CN"/>
        </w:rPr>
        <w:t>, “2025-06-30”</w:t>
      </w:r>
    </w:p>
    <w:p w14:paraId="4037DE85" w14:textId="77777777" w:rsidR="00DB6700" w:rsidRDefault="00B12633">
      <w:pPr>
        <w:pStyle w:val="Compact"/>
        <w:numPr>
          <w:ilvl w:val="1"/>
          <w:numId w:val="66"/>
        </w:numPr>
      </w:pPr>
      <w:r>
        <w:t xml:space="preserve">Expected: List shows “1: </w:t>
      </w:r>
      <w:r>
        <w:rPr>
          <w:rFonts w:hint="eastAsia"/>
        </w:rPr>
        <w:t>数学练习</w:t>
      </w:r>
      <w:r>
        <w:t xml:space="preserve"> </w:t>
      </w:r>
      <w:r>
        <w:rPr>
          <w:rFonts w:hint="eastAsia"/>
        </w:rPr>
        <w:t>(</w:t>
      </w:r>
      <w:r>
        <w:rPr>
          <w:rFonts w:hint="eastAsia"/>
        </w:rPr>
        <w:t>截止</w:t>
      </w:r>
      <w:r>
        <w:rPr>
          <w:rFonts w:hint="eastAsia"/>
        </w:rPr>
        <w:t>:</w:t>
      </w:r>
      <w:r>
        <w:t xml:space="preserve"> 2025-06-30)”</w:t>
      </w:r>
    </w:p>
    <w:p w14:paraId="3A6072E0" w14:textId="77777777" w:rsidR="00DB6700" w:rsidRDefault="00B12633">
      <w:pPr>
        <w:pStyle w:val="Compact"/>
        <w:numPr>
          <w:ilvl w:val="0"/>
          <w:numId w:val="65"/>
        </w:numPr>
      </w:pPr>
      <w:r>
        <w:rPr>
          <w:b/>
          <w:bCs/>
        </w:rPr>
        <w:t>Record Mistake</w:t>
      </w:r>
      <w:r>
        <w:t>:</w:t>
      </w:r>
    </w:p>
    <w:p w14:paraId="2123DE0F" w14:textId="77777777" w:rsidR="00DB6700" w:rsidRDefault="00B12633">
      <w:pPr>
        <w:pStyle w:val="Compact"/>
        <w:numPr>
          <w:ilvl w:val="1"/>
          <w:numId w:val="67"/>
        </w:numPr>
      </w:pPr>
      <w:r>
        <w:t xml:space="preserve">Input: </w:t>
      </w:r>
      <w:r>
        <w:rPr>
          <w:rFonts w:hint="eastAsia"/>
        </w:rPr>
        <w:t>“二次方程解错了”</w:t>
      </w:r>
      <w:r>
        <w:t xml:space="preserve">, </w:t>
      </w:r>
      <w:r>
        <w:rPr>
          <w:rFonts w:hint="eastAsia"/>
        </w:rPr>
        <w:t>“数学”</w:t>
      </w:r>
      <w:r>
        <w:t>, “test.jpg”</w:t>
      </w:r>
    </w:p>
    <w:p w14:paraId="780AA164" w14:textId="77777777" w:rsidR="00DB6700" w:rsidRDefault="00B12633">
      <w:pPr>
        <w:pStyle w:val="Compact"/>
        <w:numPr>
          <w:ilvl w:val="1"/>
          <w:numId w:val="67"/>
        </w:numPr>
      </w:pPr>
      <w:r>
        <w:t xml:space="preserve">Expected: List shows “1: </w:t>
      </w:r>
      <w:r>
        <w:rPr>
          <w:rFonts w:hint="eastAsia"/>
        </w:rPr>
        <w:t>二次方程解错了</w:t>
      </w:r>
      <w:r>
        <w:t xml:space="preserve"> </w:t>
      </w:r>
      <w:r>
        <w:rPr>
          <w:rFonts w:hint="eastAsia"/>
        </w:rPr>
        <w:t>(</w:t>
      </w:r>
      <w:r>
        <w:rPr>
          <w:rFonts w:hint="eastAsia"/>
        </w:rPr>
        <w:t>数学</w:t>
      </w:r>
      <w:r>
        <w:rPr>
          <w:rFonts w:hint="eastAsia"/>
        </w:rPr>
        <w:t>)</w:t>
      </w:r>
      <w:r>
        <w:rPr>
          <w:rFonts w:hint="eastAsia"/>
        </w:rPr>
        <w:t>”</w:t>
      </w:r>
    </w:p>
    <w:p w14:paraId="4ADE5F28" w14:textId="77777777" w:rsidR="00DB6700" w:rsidRDefault="00B12633">
      <w:pPr>
        <w:pStyle w:val="Compact"/>
        <w:numPr>
          <w:ilvl w:val="0"/>
          <w:numId w:val="65"/>
        </w:numPr>
      </w:pPr>
      <w:r>
        <w:rPr>
          <w:b/>
          <w:bCs/>
        </w:rPr>
        <w:t>Voice Interaction</w:t>
      </w:r>
      <w:r>
        <w:t>:</w:t>
      </w:r>
    </w:p>
    <w:p w14:paraId="4FF555AD" w14:textId="77777777" w:rsidR="00DB6700" w:rsidRDefault="00B12633">
      <w:pPr>
        <w:pStyle w:val="Compact"/>
        <w:numPr>
          <w:ilvl w:val="1"/>
          <w:numId w:val="68"/>
        </w:numPr>
      </w:pPr>
      <w:r>
        <w:t xml:space="preserve">Input: Audio </w:t>
      </w:r>
      <w:r>
        <w:rPr>
          <w:rFonts w:hint="eastAsia"/>
        </w:rPr>
        <w:t>“牛顿第二定律”</w:t>
      </w:r>
    </w:p>
    <w:p w14:paraId="11E4A704" w14:textId="77777777" w:rsidR="00DB6700" w:rsidRDefault="00B12633">
      <w:pPr>
        <w:pStyle w:val="Compact"/>
        <w:numPr>
          <w:ilvl w:val="1"/>
          <w:numId w:val="68"/>
        </w:numPr>
      </w:pPr>
      <w:r>
        <w:t xml:space="preserve">Expected: Chatbot shows </w:t>
      </w:r>
      <w:r>
        <w:rPr>
          <w:rFonts w:hint="eastAsia"/>
        </w:rPr>
        <w:t>“牛顿第二定律是…”</w:t>
      </w:r>
    </w:p>
    <w:p w14:paraId="0BE7FDC7" w14:textId="77777777" w:rsidR="00DB6700" w:rsidRDefault="00B12633">
      <w:pPr>
        <w:pStyle w:val="Compact"/>
        <w:numPr>
          <w:ilvl w:val="0"/>
          <w:numId w:val="65"/>
        </w:numPr>
      </w:pPr>
      <w:r>
        <w:rPr>
          <w:b/>
          <w:bCs/>
        </w:rPr>
        <w:t>Learning Analytics</w:t>
      </w:r>
      <w:r>
        <w:t>:</w:t>
      </w:r>
    </w:p>
    <w:p w14:paraId="5DFF6D0B" w14:textId="77777777" w:rsidR="00DB6700" w:rsidRDefault="00B12633">
      <w:pPr>
        <w:pStyle w:val="Compact"/>
        <w:numPr>
          <w:ilvl w:val="1"/>
          <w:numId w:val="69"/>
        </w:numPr>
      </w:pPr>
      <w:r>
        <w:t>Input: Click “Analyze”</w:t>
      </w:r>
    </w:p>
    <w:p w14:paraId="2B073037" w14:textId="77777777" w:rsidR="00DB6700" w:rsidRDefault="00B12633">
      <w:pPr>
        <w:pStyle w:val="Compact"/>
        <w:numPr>
          <w:ilvl w:val="1"/>
          <w:numId w:val="69"/>
        </w:numPr>
        <w:rPr>
          <w:lang w:eastAsia="zh-CN"/>
        </w:rPr>
      </w:pPr>
      <w:r>
        <w:rPr>
          <w:lang w:eastAsia="zh-CN"/>
        </w:rPr>
        <w:t xml:space="preserve">Expected: </w:t>
      </w:r>
      <w:r>
        <w:rPr>
          <w:rFonts w:hint="eastAsia"/>
          <w:lang w:eastAsia="zh-CN"/>
        </w:rPr>
        <w:t>“数学错题较多，建议复习二次函数”</w:t>
      </w:r>
    </w:p>
    <w:p w14:paraId="4DD17310" w14:textId="77777777" w:rsidR="00DB6700" w:rsidRDefault="00B12633">
      <w:pPr>
        <w:pStyle w:val="3"/>
      </w:pPr>
      <w:bookmarkStart w:id="36" w:name="references"/>
      <w:bookmarkEnd w:id="35"/>
      <w:r>
        <w:t>8.3 References</w:t>
      </w:r>
    </w:p>
    <w:p w14:paraId="773818C8" w14:textId="77777777" w:rsidR="00DB6700" w:rsidRDefault="00B12633">
      <w:pPr>
        <w:pStyle w:val="Compact"/>
        <w:numPr>
          <w:ilvl w:val="0"/>
          <w:numId w:val="70"/>
        </w:numPr>
      </w:pPr>
      <w:r>
        <w:t>Gradio: https://www.gradio.org/docs/</w:t>
      </w:r>
    </w:p>
    <w:p w14:paraId="3E1BA70B" w14:textId="77777777" w:rsidR="00DB6700" w:rsidRDefault="00B12633">
      <w:pPr>
        <w:pStyle w:val="Compact"/>
        <w:numPr>
          <w:ilvl w:val="0"/>
          <w:numId w:val="70"/>
        </w:numPr>
      </w:pPr>
      <w:r>
        <w:t>SQLite: https://ww</w:t>
      </w:r>
      <w:r>
        <w:t>w.sqlite.org/docs.html</w:t>
      </w:r>
    </w:p>
    <w:p w14:paraId="45E42A89" w14:textId="77777777" w:rsidR="00DB6700" w:rsidRDefault="00B12633">
      <w:pPr>
        <w:pStyle w:val="Compact"/>
        <w:numPr>
          <w:ilvl w:val="0"/>
          <w:numId w:val="70"/>
        </w:numPr>
      </w:pPr>
      <w:r>
        <w:t>Edge-TTS: https://github.com/rany2/edge-tts</w:t>
      </w:r>
    </w:p>
    <w:p w14:paraId="5D40A5EE" w14:textId="77777777" w:rsidR="00DB6700" w:rsidRDefault="00B12633">
      <w:pPr>
        <w:pStyle w:val="Compact"/>
        <w:numPr>
          <w:ilvl w:val="0"/>
          <w:numId w:val="70"/>
        </w:numPr>
      </w:pPr>
      <w:r>
        <w:t>SpeechRecognition: https://github.com/Uberi/speech_recognition</w:t>
      </w:r>
    </w:p>
    <w:p w14:paraId="142A8556" w14:textId="77777777" w:rsidR="00DB6700" w:rsidRDefault="00B12633">
      <w:pPr>
        <w:pStyle w:val="Compact"/>
        <w:numPr>
          <w:ilvl w:val="0"/>
          <w:numId w:val="70"/>
        </w:numPr>
      </w:pPr>
      <w:r>
        <w:t>DeepSeek API: https://platform.deepseek.com/docs</w:t>
      </w:r>
    </w:p>
    <w:p w14:paraId="3E4A00F8" w14:textId="77777777" w:rsidR="00DB6700" w:rsidRDefault="00B12633">
      <w:pPr>
        <w:pStyle w:val="Compact"/>
        <w:numPr>
          <w:ilvl w:val="0"/>
          <w:numId w:val="70"/>
        </w:numPr>
      </w:pPr>
      <w:r>
        <w:t>Matplotlib: https://matplotlib.org/stable/contents.html</w:t>
      </w:r>
    </w:p>
    <w:p w14:paraId="381403EF" w14:textId="77777777" w:rsidR="00DB6700" w:rsidRDefault="00B12633">
      <w:pPr>
        <w:pStyle w:val="3"/>
      </w:pPr>
      <w:bookmarkStart w:id="37" w:name="contact"/>
      <w:bookmarkEnd w:id="36"/>
      <w:r>
        <w:t>8.4 Contact</w:t>
      </w:r>
    </w:p>
    <w:p w14:paraId="447F8728" w14:textId="7ACF5B48" w:rsidR="00DB6700" w:rsidRDefault="00B12633" w:rsidP="00E1622B">
      <w:pPr>
        <w:pStyle w:val="Compact"/>
        <w:numPr>
          <w:ilvl w:val="0"/>
          <w:numId w:val="71"/>
        </w:numPr>
      </w:pPr>
      <w:r>
        <w:t>Developer</w:t>
      </w:r>
      <w:r>
        <w:t xml:space="preserve">: </w:t>
      </w:r>
      <w:r w:rsidR="009A189B">
        <w:rPr>
          <w:rFonts w:hint="eastAsia"/>
          <w:lang w:eastAsia="zh-CN"/>
        </w:rPr>
        <w:t>虞澍，陈萨宇</w:t>
      </w:r>
      <w:bookmarkEnd w:id="0"/>
      <w:bookmarkEnd w:id="33"/>
      <w:bookmarkEnd w:id="37"/>
    </w:p>
    <w:sectPr w:rsidR="00DB6700">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8B64C" w14:textId="77777777" w:rsidR="00B12633" w:rsidRDefault="00B12633" w:rsidP="009A189B">
      <w:pPr>
        <w:spacing w:after="0"/>
      </w:pPr>
      <w:r>
        <w:separator/>
      </w:r>
    </w:p>
  </w:endnote>
  <w:endnote w:type="continuationSeparator" w:id="0">
    <w:p w14:paraId="20C07261" w14:textId="77777777" w:rsidR="00B12633" w:rsidRDefault="00B12633" w:rsidP="009A18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3F50" w14:textId="77777777" w:rsidR="00B12633" w:rsidRDefault="00B12633" w:rsidP="009A189B">
      <w:pPr>
        <w:spacing w:after="0"/>
      </w:pPr>
      <w:r>
        <w:separator/>
      </w:r>
    </w:p>
  </w:footnote>
  <w:footnote w:type="continuationSeparator" w:id="0">
    <w:p w14:paraId="02C9B840" w14:textId="77777777" w:rsidR="00B12633" w:rsidRDefault="00B12633" w:rsidP="009A189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34D1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3B6DB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20451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
  </w:num>
  <w:num w:numId="67">
    <w:abstractNumId w:val="1"/>
  </w:num>
  <w:num w:numId="68">
    <w:abstractNumId w:val="1"/>
  </w:num>
  <w:num w:numId="69">
    <w:abstractNumId w:val="1"/>
  </w:num>
  <w:num w:numId="70">
    <w:abstractNumId w:val="1"/>
  </w:num>
  <w:num w:numId="71">
    <w:abstractNumId w:val="1"/>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B6700"/>
    <w:rsid w:val="0097106F"/>
    <w:rsid w:val="009A189B"/>
    <w:rsid w:val="00B12633"/>
    <w:rsid w:val="00DB6700"/>
    <w:rsid w:val="00E162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ECBF7"/>
  <w15:docId w15:val="{3F6BDDAD-E9A7-474A-A9B7-6A5DDEB31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9A189B"/>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9A189B"/>
    <w:rPr>
      <w:sz w:val="18"/>
      <w:szCs w:val="18"/>
    </w:rPr>
  </w:style>
  <w:style w:type="paragraph" w:styleId="af2">
    <w:name w:val="footer"/>
    <w:basedOn w:val="a"/>
    <w:link w:val="af3"/>
    <w:unhideWhenUsed/>
    <w:rsid w:val="009A189B"/>
    <w:pPr>
      <w:tabs>
        <w:tab w:val="center" w:pos="4153"/>
        <w:tab w:val="right" w:pos="8306"/>
      </w:tabs>
      <w:snapToGrid w:val="0"/>
    </w:pPr>
    <w:rPr>
      <w:sz w:val="18"/>
      <w:szCs w:val="18"/>
    </w:rPr>
  </w:style>
  <w:style w:type="character" w:customStyle="1" w:styleId="af3">
    <w:name w:val="页脚 字符"/>
    <w:basedOn w:val="a1"/>
    <w:link w:val="af2"/>
    <w:rsid w:val="009A189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1744</Words>
  <Characters>9944</Characters>
  <Application>Microsoft Office Word</Application>
  <DocSecurity>0</DocSecurity>
  <Lines>82</Lines>
  <Paragraphs>23</Paragraphs>
  <ScaleCrop>false</ScaleCrop>
  <Company/>
  <LinksUpToDate>false</LinksUpToDate>
  <CharactersWithSpaces>11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u yu</cp:lastModifiedBy>
  <cp:revision>3</cp:revision>
  <dcterms:created xsi:type="dcterms:W3CDTF">2025-06-14T07:24:00Z</dcterms:created>
  <dcterms:modified xsi:type="dcterms:W3CDTF">2025-06-14T08:00:00Z</dcterms:modified>
</cp:coreProperties>
</file>